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42B086" w14:textId="4530F2AB" w:rsidR="002B77D4" w:rsidRPr="008447DC" w:rsidRDefault="00517376" w:rsidP="002B77D4">
      <w:pPr>
        <w:pStyle w:val="NormalWeb"/>
        <w:rPr>
          <w:rFonts w:asciiTheme="minorHAnsi" w:hAnsiTheme="minorHAnsi" w:cstheme="minorHAnsi"/>
          <w:color w:val="000000"/>
        </w:rPr>
      </w:pPr>
      <w:r w:rsidRPr="008447DC">
        <w:rPr>
          <w:rFonts w:asciiTheme="minorHAnsi" w:hAnsiTheme="minorHAnsi" w:cstheme="minorHAnsi"/>
        </w:rPr>
        <w:t>Performance Assessment</w:t>
      </w:r>
      <w:r w:rsidR="002B77D4" w:rsidRPr="008447DC">
        <w:rPr>
          <w:rFonts w:asciiTheme="minorHAnsi" w:hAnsiTheme="minorHAnsi" w:cstheme="minorHAnsi"/>
          <w:color w:val="000000"/>
        </w:rPr>
        <w:t xml:space="preserve"> – </w:t>
      </w:r>
      <w:r w:rsidR="00FD3A50" w:rsidRPr="008447DC">
        <w:rPr>
          <w:rFonts w:asciiTheme="minorHAnsi" w:hAnsiTheme="minorHAnsi" w:cstheme="minorHAnsi"/>
          <w:color w:val="000000"/>
        </w:rPr>
        <w:t>Firewall</w:t>
      </w:r>
      <w:r w:rsidRPr="008447DC">
        <w:rPr>
          <w:rFonts w:asciiTheme="minorHAnsi" w:hAnsiTheme="minorHAnsi" w:cstheme="minorHAnsi"/>
          <w:color w:val="000000"/>
        </w:rPr>
        <w:t xml:space="preserve"> and</w:t>
      </w:r>
      <w:r w:rsidR="0081340F" w:rsidRPr="008447DC">
        <w:rPr>
          <w:rFonts w:asciiTheme="minorHAnsi" w:hAnsiTheme="minorHAnsi" w:cstheme="minorHAnsi"/>
          <w:color w:val="000000"/>
        </w:rPr>
        <w:t xml:space="preserve"> </w:t>
      </w:r>
      <w:r w:rsidR="00B11459" w:rsidRPr="008447DC">
        <w:rPr>
          <w:rFonts w:asciiTheme="minorHAnsi" w:hAnsiTheme="minorHAnsi" w:cstheme="minorHAnsi"/>
          <w:color w:val="000000"/>
        </w:rPr>
        <w:t>P</w:t>
      </w:r>
      <w:r w:rsidR="0081340F" w:rsidRPr="008447DC">
        <w:rPr>
          <w:rFonts w:asciiTheme="minorHAnsi" w:hAnsiTheme="minorHAnsi" w:cstheme="minorHAnsi"/>
          <w:color w:val="000000"/>
        </w:rPr>
        <w:t xml:space="preserve">ort </w:t>
      </w:r>
      <w:r w:rsidR="00B11459" w:rsidRPr="008447DC">
        <w:rPr>
          <w:rFonts w:asciiTheme="minorHAnsi" w:hAnsiTheme="minorHAnsi" w:cstheme="minorHAnsi"/>
          <w:color w:val="000000"/>
        </w:rPr>
        <w:t>S</w:t>
      </w:r>
      <w:r w:rsidR="0081340F" w:rsidRPr="008447DC">
        <w:rPr>
          <w:rFonts w:asciiTheme="minorHAnsi" w:hAnsiTheme="minorHAnsi" w:cstheme="minorHAnsi"/>
          <w:color w:val="000000"/>
        </w:rPr>
        <w:t>ecurity</w:t>
      </w:r>
    </w:p>
    <w:p w14:paraId="1A7B09FB" w14:textId="77777777" w:rsidR="002B77D4" w:rsidRPr="00136A8F" w:rsidRDefault="002B77D4" w:rsidP="002B77D4">
      <w:pPr>
        <w:pStyle w:val="NormalWeb"/>
        <w:pBdr>
          <w:bottom w:val="thinThickThinMediumGap" w:sz="18" w:space="1" w:color="auto"/>
        </w:pBdr>
        <w:rPr>
          <w:rFonts w:ascii="Arial" w:hAnsi="Arial" w:cs="Arial"/>
          <w:color w:val="000000"/>
        </w:rPr>
      </w:pPr>
    </w:p>
    <w:p w14:paraId="7D3A9B0D" w14:textId="77777777" w:rsidR="002B77D4" w:rsidRPr="00136A8F" w:rsidRDefault="002B77D4" w:rsidP="002B77D4">
      <w:pPr>
        <w:pStyle w:val="NormalWeb"/>
        <w:rPr>
          <w:rFonts w:ascii="Arial" w:hAnsi="Arial" w:cs="Arial"/>
          <w:color w:val="000000"/>
        </w:rPr>
      </w:pPr>
    </w:p>
    <w:p w14:paraId="4C5B3CC1" w14:textId="5D51DEBF" w:rsidR="002B77D4" w:rsidRPr="00136A8F" w:rsidRDefault="00B11459" w:rsidP="002B77D4">
      <w:pPr>
        <w:pStyle w:val="NormalWeb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In this lab </w:t>
      </w:r>
      <w:r w:rsidR="002B77D4" w:rsidRPr="00136A8F">
        <w:rPr>
          <w:rFonts w:ascii="Arial" w:hAnsi="Arial" w:cs="Arial"/>
          <w:color w:val="000000"/>
        </w:rPr>
        <w:t>you will be reviewing the networking that you have learned in your program. You will be using Packet Tracer for the lab.</w:t>
      </w:r>
    </w:p>
    <w:p w14:paraId="63369BD7" w14:textId="77777777" w:rsidR="002B77D4" w:rsidRPr="00136A8F" w:rsidRDefault="002B77D4" w:rsidP="002B77D4">
      <w:pPr>
        <w:pStyle w:val="NormalWeb"/>
        <w:rPr>
          <w:rFonts w:ascii="Arial" w:hAnsi="Arial" w:cs="Arial"/>
          <w:color w:val="000000"/>
        </w:rPr>
      </w:pPr>
      <w:r w:rsidRPr="00136A8F">
        <w:rPr>
          <w:rFonts w:ascii="Arial" w:hAnsi="Arial" w:cs="Arial"/>
          <w:color w:val="000000"/>
        </w:rPr>
        <w:t>Your network will a class B network based on a number assigned by your professor, which you will be using for the duration of the class.  In the lab anytime you see an underline you should fill in this number.</w:t>
      </w:r>
    </w:p>
    <w:p w14:paraId="41057E3E" w14:textId="77777777" w:rsidR="002B77D4" w:rsidRPr="00136A8F" w:rsidRDefault="002B77D4" w:rsidP="002B77D4">
      <w:pPr>
        <w:pStyle w:val="NormalWeb"/>
        <w:ind w:firstLine="720"/>
        <w:rPr>
          <w:rFonts w:ascii="Arial" w:hAnsi="Arial" w:cs="Arial"/>
          <w:b/>
          <w:color w:val="000000"/>
        </w:rPr>
      </w:pPr>
      <w:r w:rsidRPr="00136A8F">
        <w:rPr>
          <w:rFonts w:ascii="Arial" w:hAnsi="Arial" w:cs="Arial"/>
          <w:b/>
          <w:color w:val="000000"/>
        </w:rPr>
        <w:t>Student network: 10.____.0.0/16</w:t>
      </w:r>
    </w:p>
    <w:p w14:paraId="6F7A2EB2" w14:textId="77777777" w:rsidR="00FA2969" w:rsidRDefault="00FA2969" w:rsidP="002B77D4">
      <w:pPr>
        <w:rPr>
          <w:rStyle w:val="Strong"/>
          <w:rFonts w:ascii="Arial" w:hAnsi="Arial" w:cs="Arial"/>
          <w:color w:val="000000"/>
          <w:sz w:val="24"/>
          <w:szCs w:val="24"/>
          <w:u w:val="single"/>
        </w:rPr>
      </w:pPr>
    </w:p>
    <w:p w14:paraId="0AC8E306" w14:textId="1B9A81C7" w:rsidR="002B77D4" w:rsidRPr="00136A8F" w:rsidRDefault="002B77D4" w:rsidP="002B77D4">
      <w:pPr>
        <w:rPr>
          <w:rStyle w:val="Strong"/>
          <w:rFonts w:ascii="Arial" w:hAnsi="Arial" w:cs="Arial"/>
          <w:color w:val="000000"/>
          <w:sz w:val="24"/>
          <w:szCs w:val="24"/>
          <w:u w:val="single"/>
        </w:rPr>
      </w:pPr>
      <w:r w:rsidRPr="00136A8F">
        <w:rPr>
          <w:rStyle w:val="Strong"/>
          <w:rFonts w:ascii="Arial" w:hAnsi="Arial" w:cs="Arial"/>
          <w:color w:val="000000"/>
          <w:sz w:val="24"/>
          <w:szCs w:val="24"/>
          <w:u w:val="single"/>
        </w:rPr>
        <w:t xml:space="preserve">Task 1 – </w:t>
      </w:r>
      <w:r w:rsidR="00564D5A">
        <w:rPr>
          <w:rStyle w:val="Strong"/>
          <w:rFonts w:ascii="Arial" w:hAnsi="Arial" w:cs="Arial"/>
          <w:color w:val="000000"/>
          <w:sz w:val="24"/>
          <w:szCs w:val="24"/>
          <w:u w:val="single"/>
        </w:rPr>
        <w:t xml:space="preserve">Add </w:t>
      </w:r>
      <w:r w:rsidR="00FD3A50">
        <w:rPr>
          <w:rStyle w:val="Strong"/>
          <w:rFonts w:ascii="Arial" w:hAnsi="Arial" w:cs="Arial"/>
          <w:color w:val="000000"/>
          <w:sz w:val="24"/>
          <w:szCs w:val="24"/>
          <w:u w:val="single"/>
        </w:rPr>
        <w:t>a firewall</w:t>
      </w:r>
      <w:r w:rsidR="00564D5A">
        <w:rPr>
          <w:rStyle w:val="Strong"/>
          <w:rFonts w:ascii="Arial" w:hAnsi="Arial" w:cs="Arial"/>
          <w:color w:val="000000"/>
          <w:sz w:val="24"/>
          <w:szCs w:val="24"/>
          <w:u w:val="single"/>
        </w:rPr>
        <w:t xml:space="preserve"> to your network</w:t>
      </w:r>
    </w:p>
    <w:p w14:paraId="57BA1021" w14:textId="1FD2FEBA" w:rsidR="002B77D4" w:rsidRPr="00136A8F" w:rsidRDefault="002B77D4" w:rsidP="002B77D4">
      <w:pPr>
        <w:rPr>
          <w:rFonts w:ascii="Arial" w:hAnsi="Arial" w:cs="Arial"/>
          <w:sz w:val="24"/>
          <w:szCs w:val="24"/>
        </w:rPr>
      </w:pPr>
      <w:r w:rsidRPr="001D5057">
        <w:rPr>
          <w:rStyle w:val="Strong"/>
          <w:rFonts w:ascii="Arial" w:hAnsi="Arial" w:cs="Arial"/>
          <w:b w:val="0"/>
          <w:color w:val="000000"/>
          <w:sz w:val="24"/>
          <w:szCs w:val="24"/>
          <w:highlight w:val="yellow"/>
        </w:rPr>
        <w:t xml:space="preserve">Using the </w:t>
      </w:r>
      <w:r w:rsidR="00B11459" w:rsidRPr="001D5057">
        <w:rPr>
          <w:rStyle w:val="Strong"/>
          <w:rFonts w:ascii="Arial" w:hAnsi="Arial" w:cs="Arial"/>
          <w:b w:val="0"/>
          <w:color w:val="000000"/>
          <w:sz w:val="24"/>
          <w:szCs w:val="24"/>
          <w:highlight w:val="yellow"/>
        </w:rPr>
        <w:t xml:space="preserve">network </w:t>
      </w:r>
      <w:r w:rsidRPr="001D5057">
        <w:rPr>
          <w:rStyle w:val="Strong"/>
          <w:rFonts w:ascii="Arial" w:hAnsi="Arial" w:cs="Arial"/>
          <w:b w:val="0"/>
          <w:color w:val="000000"/>
          <w:sz w:val="24"/>
          <w:szCs w:val="24"/>
          <w:highlight w:val="yellow"/>
        </w:rPr>
        <w:t xml:space="preserve">you </w:t>
      </w:r>
      <w:r w:rsidRPr="00DE4010">
        <w:rPr>
          <w:rStyle w:val="Strong"/>
          <w:rFonts w:ascii="Arial" w:hAnsi="Arial" w:cs="Arial"/>
          <w:b w:val="0"/>
          <w:color w:val="000000"/>
          <w:sz w:val="24"/>
          <w:szCs w:val="24"/>
          <w:highlight w:val="yellow"/>
        </w:rPr>
        <w:t xml:space="preserve">completed </w:t>
      </w:r>
      <w:r w:rsidR="00DE4010" w:rsidRPr="00DE4010">
        <w:rPr>
          <w:rStyle w:val="Strong"/>
          <w:rFonts w:ascii="Arial" w:hAnsi="Arial" w:cs="Arial"/>
          <w:b w:val="0"/>
          <w:color w:val="000000"/>
          <w:sz w:val="24"/>
          <w:szCs w:val="24"/>
          <w:highlight w:val="yellow"/>
        </w:rPr>
        <w:t>1.4 Performance Assessment: ACLs</w:t>
      </w:r>
      <w:r w:rsidR="00DE4010">
        <w:rPr>
          <w:rStyle w:val="Strong"/>
          <w:rFonts w:ascii="Arial" w:hAnsi="Arial" w:cs="Arial"/>
          <w:b w:val="0"/>
          <w:color w:val="000000"/>
          <w:sz w:val="24"/>
          <w:szCs w:val="24"/>
        </w:rPr>
        <w:t xml:space="preserve">, </w:t>
      </w:r>
      <w:r w:rsidR="00FA2969">
        <w:rPr>
          <w:rStyle w:val="Strong"/>
          <w:rFonts w:ascii="Arial" w:hAnsi="Arial" w:cs="Arial"/>
          <w:b w:val="0"/>
          <w:color w:val="000000"/>
          <w:sz w:val="24"/>
          <w:szCs w:val="24"/>
        </w:rPr>
        <w:t>you</w:t>
      </w:r>
      <w:r w:rsidRPr="00136A8F">
        <w:rPr>
          <w:rStyle w:val="Strong"/>
          <w:rFonts w:ascii="Arial" w:hAnsi="Arial" w:cs="Arial"/>
          <w:b w:val="0"/>
          <w:color w:val="000000"/>
          <w:sz w:val="24"/>
          <w:szCs w:val="24"/>
        </w:rPr>
        <w:t xml:space="preserve"> are going to </w:t>
      </w:r>
      <w:r w:rsidR="00271BB1">
        <w:rPr>
          <w:rStyle w:val="Strong"/>
          <w:rFonts w:ascii="Arial" w:hAnsi="Arial" w:cs="Arial"/>
          <w:b w:val="0"/>
          <w:color w:val="000000"/>
          <w:sz w:val="24"/>
          <w:szCs w:val="24"/>
        </w:rPr>
        <w:t>add a firewall</w:t>
      </w:r>
      <w:r w:rsidR="00392D7F">
        <w:rPr>
          <w:rStyle w:val="Strong"/>
          <w:rFonts w:ascii="Arial" w:hAnsi="Arial" w:cs="Arial"/>
          <w:b w:val="0"/>
          <w:color w:val="000000"/>
          <w:sz w:val="24"/>
          <w:szCs w:val="24"/>
        </w:rPr>
        <w:t xml:space="preserve"> and program them to permit only specific traffic to your network</w:t>
      </w:r>
      <w:r w:rsidRPr="00136A8F">
        <w:rPr>
          <w:rStyle w:val="Strong"/>
          <w:rFonts w:ascii="Arial" w:hAnsi="Arial" w:cs="Arial"/>
          <w:b w:val="0"/>
          <w:color w:val="000000"/>
          <w:sz w:val="24"/>
          <w:szCs w:val="24"/>
        </w:rPr>
        <w:t>.</w:t>
      </w:r>
    </w:p>
    <w:p w14:paraId="1809AF9C" w14:textId="77777777" w:rsidR="002B77D4" w:rsidRPr="00136A8F" w:rsidRDefault="002B77D4" w:rsidP="002B77D4">
      <w:pPr>
        <w:rPr>
          <w:rFonts w:ascii="Arial" w:hAnsi="Arial" w:cs="Arial"/>
          <w:sz w:val="24"/>
          <w:szCs w:val="24"/>
        </w:rPr>
      </w:pPr>
    </w:p>
    <w:p w14:paraId="32D4B905" w14:textId="792E2A75" w:rsidR="00FA2969" w:rsidRDefault="00FD3A50" w:rsidP="00FA296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7B1FD472" wp14:editId="1DE53581">
            <wp:extent cx="4865906" cy="3828782"/>
            <wp:effectExtent l="0" t="0" r="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apture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2408" cy="38417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1A377C" w14:textId="77777777" w:rsidR="00271BB1" w:rsidRDefault="00271BB1" w:rsidP="00FA2969">
      <w:pPr>
        <w:rPr>
          <w:rFonts w:ascii="Arial" w:eastAsia="Times New Roman" w:hAnsi="Arial" w:cs="Arial"/>
          <w:b/>
          <w:sz w:val="24"/>
          <w:szCs w:val="24"/>
          <w:u w:val="single"/>
        </w:rPr>
      </w:pPr>
    </w:p>
    <w:p w14:paraId="383CEC31" w14:textId="24C6F933" w:rsidR="002B77D4" w:rsidRPr="00271BB1" w:rsidRDefault="00271BB1" w:rsidP="00271BB1">
      <w:pPr>
        <w:rPr>
          <w:rFonts w:ascii="Arial" w:hAnsi="Arial" w:cs="Arial"/>
          <w:sz w:val="24"/>
          <w:szCs w:val="24"/>
        </w:rPr>
      </w:pPr>
      <w:r>
        <w:rPr>
          <w:rFonts w:ascii="Arial" w:eastAsia="Times New Roman" w:hAnsi="Arial" w:cs="Arial"/>
          <w:b/>
          <w:sz w:val="24"/>
          <w:szCs w:val="24"/>
          <w:u w:val="single"/>
        </w:rPr>
        <w:lastRenderedPageBreak/>
        <w:t>Adding a firewall</w:t>
      </w:r>
    </w:p>
    <w:p w14:paraId="5AAD3F80" w14:textId="58C2F96A" w:rsidR="00392D7F" w:rsidRDefault="00271BB1" w:rsidP="002B77D4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First place one ASA5506 firewall</w:t>
      </w:r>
      <w:r w:rsidR="00392D7F">
        <w:rPr>
          <w:rFonts w:ascii="Arial" w:eastAsia="Times New Roman" w:hAnsi="Arial" w:cs="Arial"/>
          <w:sz w:val="24"/>
          <w:szCs w:val="24"/>
        </w:rPr>
        <w:t xml:space="preserve"> into your network as shown in the diagram.  Change the name of each ASA to match the diagram.</w:t>
      </w:r>
    </w:p>
    <w:p w14:paraId="33D6B386" w14:textId="4EB1F37F" w:rsidR="00392D7F" w:rsidRDefault="00392D7F" w:rsidP="002B77D4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sz w:val="24"/>
          <w:szCs w:val="24"/>
        </w:rPr>
      </w:pPr>
    </w:p>
    <w:p w14:paraId="1BD7247C" w14:textId="6DDFF64D" w:rsidR="00392D7F" w:rsidRDefault="00392D7F" w:rsidP="002B77D4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Change the programming on your R1 router by changing the G0/0</w:t>
      </w:r>
      <w:r w:rsidR="00B64EB1">
        <w:rPr>
          <w:rFonts w:ascii="Arial" w:eastAsia="Times New Roman" w:hAnsi="Arial" w:cs="Arial"/>
          <w:sz w:val="24"/>
          <w:szCs w:val="24"/>
        </w:rPr>
        <w:t>/1</w:t>
      </w:r>
      <w:r>
        <w:rPr>
          <w:rFonts w:ascii="Arial" w:eastAsia="Times New Roman" w:hAnsi="Arial" w:cs="Arial"/>
          <w:sz w:val="24"/>
          <w:szCs w:val="24"/>
        </w:rPr>
        <w:t xml:space="preserve"> address to 11.2.0.___ 255.255.255.0</w:t>
      </w:r>
    </w:p>
    <w:p w14:paraId="2F4460FD" w14:textId="6D4983FA" w:rsidR="00392D7F" w:rsidRDefault="00392D7F" w:rsidP="002B77D4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sz w:val="24"/>
          <w:szCs w:val="24"/>
        </w:rPr>
      </w:pPr>
    </w:p>
    <w:p w14:paraId="38590542" w14:textId="2D96FE0E" w:rsidR="00392D7F" w:rsidRDefault="00392D7F" w:rsidP="002B77D4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ab/>
        <w:t>R1(config)#  interface G0/0</w:t>
      </w:r>
      <w:r w:rsidR="00B64EB1">
        <w:rPr>
          <w:rFonts w:ascii="Arial" w:eastAsia="Times New Roman" w:hAnsi="Arial" w:cs="Arial"/>
          <w:sz w:val="24"/>
          <w:szCs w:val="24"/>
        </w:rPr>
        <w:t>/1</w:t>
      </w:r>
    </w:p>
    <w:p w14:paraId="23FDBF69" w14:textId="660D33B3" w:rsidR="00392D7F" w:rsidRDefault="00392D7F" w:rsidP="002B77D4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ab/>
        <w:t>R1(config-if)#  ip address 11.2.0.___ 255.255.255.0</w:t>
      </w:r>
    </w:p>
    <w:p w14:paraId="23853FB5" w14:textId="77777777" w:rsidR="003510FD" w:rsidRDefault="003510FD" w:rsidP="002B77D4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sz w:val="24"/>
          <w:szCs w:val="24"/>
        </w:rPr>
      </w:pPr>
    </w:p>
    <w:p w14:paraId="3C95EC89" w14:textId="5EA01E48" w:rsidR="003510FD" w:rsidRDefault="003510FD" w:rsidP="002B77D4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sz w:val="24"/>
          <w:szCs w:val="24"/>
        </w:rPr>
      </w:pPr>
    </w:p>
    <w:p w14:paraId="4C10FCCE" w14:textId="4BD54C3C" w:rsidR="00DE4010" w:rsidRDefault="003510FD" w:rsidP="002B77D4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Update OSPF on R1 to include the new address of G0/0/1</w:t>
      </w:r>
      <w:r w:rsidR="00DE4010">
        <w:rPr>
          <w:rFonts w:ascii="Arial" w:eastAsia="Times New Roman" w:hAnsi="Arial" w:cs="Arial"/>
          <w:sz w:val="24"/>
          <w:szCs w:val="24"/>
        </w:rPr>
        <w:t>.  First let’s remove the original OSPF configuration-</w:t>
      </w:r>
    </w:p>
    <w:p w14:paraId="07B71326" w14:textId="4A54C3BA" w:rsidR="00DE4010" w:rsidRPr="00DE4010" w:rsidRDefault="00DE4010" w:rsidP="00DE4010">
      <w:pPr>
        <w:pStyle w:val="NormalWeb"/>
        <w:ind w:firstLine="720"/>
        <w:contextualSpacing/>
        <w:rPr>
          <w:rFonts w:ascii="Arial" w:hAnsi="Arial" w:cs="Arial"/>
          <w:bCs/>
          <w:iCs/>
        </w:rPr>
      </w:pPr>
      <w:r w:rsidRPr="00DE4010">
        <w:rPr>
          <w:rFonts w:ascii="Arial" w:hAnsi="Arial" w:cs="Arial"/>
          <w:bCs/>
          <w:iCs/>
        </w:rPr>
        <w:t xml:space="preserve">(config) #router ospf 1 </w:t>
      </w:r>
    </w:p>
    <w:p w14:paraId="15665ECB" w14:textId="2C92A538" w:rsidR="00DE4010" w:rsidRPr="00DE4010" w:rsidRDefault="00DE4010" w:rsidP="00DE4010">
      <w:pPr>
        <w:pStyle w:val="NormalWeb"/>
        <w:ind w:firstLine="720"/>
        <w:contextualSpacing/>
        <w:rPr>
          <w:rFonts w:ascii="Arial" w:hAnsi="Arial" w:cs="Arial"/>
          <w:bCs/>
          <w:i/>
          <w:iCs/>
        </w:rPr>
      </w:pPr>
      <w:r w:rsidRPr="00DE4010">
        <w:rPr>
          <w:rFonts w:ascii="Arial" w:hAnsi="Arial" w:cs="Arial"/>
          <w:bCs/>
          <w:i/>
          <w:iCs/>
        </w:rPr>
        <w:t xml:space="preserve">(config-router) #no network 11.0.0.0 255.255.255.0 area 0 </w:t>
      </w:r>
    </w:p>
    <w:p w14:paraId="3D1105A9" w14:textId="1875B630" w:rsidR="00DE4010" w:rsidRDefault="00DE4010" w:rsidP="002B77D4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Now let’s update OSPF to include the new address of G0/0/1.</w:t>
      </w:r>
    </w:p>
    <w:p w14:paraId="75ED32E0" w14:textId="02C19947" w:rsidR="003510FD" w:rsidRDefault="003510FD" w:rsidP="003510FD">
      <w:pPr>
        <w:pStyle w:val="NormalWeb"/>
        <w:ind w:left="720"/>
        <w:contextualSpacing/>
        <w:rPr>
          <w:rFonts w:ascii="Arial" w:hAnsi="Arial" w:cs="Arial"/>
        </w:rPr>
      </w:pPr>
      <w:r>
        <w:rPr>
          <w:rFonts w:ascii="Arial" w:hAnsi="Arial" w:cs="Arial"/>
        </w:rPr>
        <w:t>(config) #</w:t>
      </w:r>
      <w:r w:rsidRPr="00392D7F">
        <w:rPr>
          <w:rFonts w:ascii="Arial" w:hAnsi="Arial" w:cs="Arial"/>
        </w:rPr>
        <w:t xml:space="preserve">router ospf 1 </w:t>
      </w:r>
    </w:p>
    <w:p w14:paraId="283D1008" w14:textId="77777777" w:rsidR="003510FD" w:rsidRPr="00392D7F" w:rsidRDefault="003510FD" w:rsidP="003510FD">
      <w:pPr>
        <w:pStyle w:val="NormalWeb"/>
        <w:ind w:left="720"/>
        <w:contextualSpacing/>
        <w:rPr>
          <w:rFonts w:ascii="Arial" w:hAnsi="Arial" w:cs="Arial"/>
        </w:rPr>
      </w:pPr>
      <w:r>
        <w:rPr>
          <w:rFonts w:ascii="Arial" w:hAnsi="Arial" w:cs="Arial"/>
        </w:rPr>
        <w:t>(config-router) #</w:t>
      </w:r>
      <w:r w:rsidRPr="00392D7F">
        <w:rPr>
          <w:rFonts w:ascii="Arial" w:hAnsi="Arial" w:cs="Arial"/>
        </w:rPr>
        <w:t xml:space="preserve">network 11.2.0.0 255.255.255.0 area 0 </w:t>
      </w:r>
    </w:p>
    <w:p w14:paraId="5821F94E" w14:textId="77777777" w:rsidR="003510FD" w:rsidRPr="00392D7F" w:rsidRDefault="003510FD" w:rsidP="003510FD">
      <w:pPr>
        <w:pStyle w:val="NormalWeb"/>
        <w:ind w:left="720"/>
        <w:contextualSpacing/>
        <w:rPr>
          <w:rFonts w:ascii="Arial" w:hAnsi="Arial" w:cs="Arial"/>
        </w:rPr>
      </w:pPr>
    </w:p>
    <w:p w14:paraId="100334CC" w14:textId="499CBC87" w:rsidR="003510FD" w:rsidRDefault="003510FD" w:rsidP="002B77D4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sz w:val="24"/>
          <w:szCs w:val="24"/>
        </w:rPr>
      </w:pPr>
    </w:p>
    <w:p w14:paraId="4C12B55E" w14:textId="04C4A96C" w:rsidR="00392D7F" w:rsidRDefault="00392D7F" w:rsidP="002B77D4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sz w:val="24"/>
          <w:szCs w:val="24"/>
        </w:rPr>
      </w:pPr>
    </w:p>
    <w:p w14:paraId="07A458A6" w14:textId="5764BFC5" w:rsidR="00392D7F" w:rsidRDefault="00392D7F" w:rsidP="002B77D4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Now program your ASA1 interfaces</w:t>
      </w:r>
      <w:r w:rsidR="00B11459">
        <w:rPr>
          <w:rFonts w:ascii="Arial" w:eastAsia="Times New Roman" w:hAnsi="Arial" w:cs="Arial"/>
          <w:sz w:val="24"/>
          <w:szCs w:val="24"/>
        </w:rPr>
        <w:t>.  You will need to go into enable mode and then hit Enter key when prompted for a password.</w:t>
      </w:r>
    </w:p>
    <w:p w14:paraId="4F1DDFB4" w14:textId="77777777" w:rsidR="00B11459" w:rsidRDefault="00B11459" w:rsidP="002B77D4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sz w:val="24"/>
          <w:szCs w:val="24"/>
        </w:rPr>
      </w:pPr>
    </w:p>
    <w:p w14:paraId="4F25227C" w14:textId="77777777" w:rsidR="00B11459" w:rsidRPr="00B11459" w:rsidRDefault="00B11459" w:rsidP="00B1145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1459">
        <w:rPr>
          <w:rFonts w:ascii="Times New Roman" w:eastAsia="Times New Roman" w:hAnsi="Times New Roman" w:cs="Times New Roman"/>
          <w:sz w:val="24"/>
          <w:szCs w:val="24"/>
        </w:rPr>
        <w:t>ciscoasa&gt;en</w:t>
      </w:r>
    </w:p>
    <w:p w14:paraId="5EA8E069" w14:textId="77777777" w:rsidR="00B11459" w:rsidRPr="00B11459" w:rsidRDefault="00B11459" w:rsidP="00B1145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11459">
        <w:rPr>
          <w:rFonts w:ascii="Times New Roman" w:eastAsia="Times New Roman" w:hAnsi="Times New Roman" w:cs="Times New Roman"/>
          <w:sz w:val="24"/>
          <w:szCs w:val="24"/>
        </w:rPr>
        <w:t xml:space="preserve">Password: </w:t>
      </w:r>
    </w:p>
    <w:p w14:paraId="6A37B7C8" w14:textId="0FB61588" w:rsidR="00B11459" w:rsidRDefault="00B11459" w:rsidP="00B11459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sz w:val="24"/>
          <w:szCs w:val="24"/>
        </w:rPr>
      </w:pPr>
      <w:r w:rsidRPr="00B11459">
        <w:rPr>
          <w:rFonts w:ascii="Times New Roman" w:eastAsia="Times New Roman" w:hAnsi="Times New Roman" w:cs="Times New Roman"/>
          <w:sz w:val="24"/>
          <w:szCs w:val="24"/>
        </w:rPr>
        <w:t>ciscoasa#</w:t>
      </w:r>
    </w:p>
    <w:p w14:paraId="7D4DA5B2" w14:textId="565C4495" w:rsidR="00B11459" w:rsidRDefault="00B11459" w:rsidP="002B77D4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sz w:val="24"/>
          <w:szCs w:val="24"/>
        </w:rPr>
      </w:pPr>
    </w:p>
    <w:p w14:paraId="2CBFEF3B" w14:textId="1FB8D42C" w:rsidR="00E91180" w:rsidRPr="00136A8F" w:rsidRDefault="00E91180" w:rsidP="002B77D4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ab/>
      </w:r>
    </w:p>
    <w:p w14:paraId="16B501D1" w14:textId="69A1A29A" w:rsidR="00392D7F" w:rsidRPr="00392D7F" w:rsidRDefault="00E91180" w:rsidP="003824C3">
      <w:pPr>
        <w:pStyle w:val="NormalWeb"/>
        <w:ind w:left="720"/>
        <w:contextualSpacing/>
        <w:rPr>
          <w:rFonts w:ascii="Arial" w:hAnsi="Arial" w:cs="Arial"/>
        </w:rPr>
      </w:pPr>
      <w:r>
        <w:rPr>
          <w:rFonts w:ascii="Arial" w:hAnsi="Arial" w:cs="Arial"/>
        </w:rPr>
        <w:t>(config) #</w:t>
      </w:r>
      <w:r w:rsidR="00392D7F" w:rsidRPr="00392D7F">
        <w:rPr>
          <w:rFonts w:ascii="Arial" w:hAnsi="Arial" w:cs="Arial"/>
        </w:rPr>
        <w:t xml:space="preserve">interface GigabitEthernet1/1 </w:t>
      </w:r>
    </w:p>
    <w:p w14:paraId="391360AE" w14:textId="033FD1CB" w:rsidR="00392D7F" w:rsidRPr="00392D7F" w:rsidRDefault="00E91180" w:rsidP="003824C3">
      <w:pPr>
        <w:pStyle w:val="NormalWeb"/>
        <w:ind w:left="720"/>
        <w:contextualSpacing/>
        <w:rPr>
          <w:rFonts w:ascii="Arial" w:hAnsi="Arial" w:cs="Arial"/>
        </w:rPr>
      </w:pPr>
      <w:r>
        <w:rPr>
          <w:rFonts w:ascii="Arial" w:hAnsi="Arial" w:cs="Arial"/>
        </w:rPr>
        <w:t>(config-if) #</w:t>
      </w:r>
      <w:r w:rsidR="00392D7F" w:rsidRPr="00392D7F">
        <w:rPr>
          <w:rFonts w:ascii="Arial" w:hAnsi="Arial" w:cs="Arial"/>
        </w:rPr>
        <w:t xml:space="preserve">nameif inside </w:t>
      </w:r>
    </w:p>
    <w:p w14:paraId="3770BE11" w14:textId="74A6A389" w:rsidR="00392D7F" w:rsidRPr="00392D7F" w:rsidRDefault="00E91180" w:rsidP="003824C3">
      <w:pPr>
        <w:pStyle w:val="NormalWeb"/>
        <w:ind w:left="720"/>
        <w:contextualSpacing/>
        <w:rPr>
          <w:rFonts w:ascii="Arial" w:hAnsi="Arial" w:cs="Arial"/>
        </w:rPr>
      </w:pPr>
      <w:r>
        <w:rPr>
          <w:rFonts w:ascii="Arial" w:hAnsi="Arial" w:cs="Arial"/>
        </w:rPr>
        <w:t>(config-if) #</w:t>
      </w:r>
      <w:r w:rsidR="00392D7F" w:rsidRPr="00392D7F">
        <w:rPr>
          <w:rFonts w:ascii="Arial" w:hAnsi="Arial" w:cs="Arial"/>
        </w:rPr>
        <w:t xml:space="preserve">security-level 100 </w:t>
      </w:r>
    </w:p>
    <w:p w14:paraId="7B385742" w14:textId="18CB0E96" w:rsidR="00392D7F" w:rsidRPr="00392D7F" w:rsidRDefault="00E91180" w:rsidP="003824C3">
      <w:pPr>
        <w:pStyle w:val="NormalWeb"/>
        <w:ind w:left="720"/>
        <w:contextualSpacing/>
        <w:rPr>
          <w:rFonts w:ascii="Arial" w:hAnsi="Arial" w:cs="Arial"/>
        </w:rPr>
      </w:pPr>
      <w:r>
        <w:rPr>
          <w:rFonts w:ascii="Arial" w:hAnsi="Arial" w:cs="Arial"/>
        </w:rPr>
        <w:t>(config-if) #</w:t>
      </w:r>
      <w:r w:rsidR="00392D7F" w:rsidRPr="00392D7F">
        <w:rPr>
          <w:rFonts w:ascii="Arial" w:hAnsi="Arial" w:cs="Arial"/>
        </w:rPr>
        <w:t xml:space="preserve">ip address 11.2.0.1 255.255.255.0 </w:t>
      </w:r>
    </w:p>
    <w:p w14:paraId="3B786AF3" w14:textId="3D2F248B" w:rsidR="00392D7F" w:rsidRPr="00392D7F" w:rsidRDefault="00392D7F" w:rsidP="00392D7F">
      <w:pPr>
        <w:pStyle w:val="NormalWeb"/>
        <w:contextualSpacing/>
        <w:rPr>
          <w:rFonts w:ascii="Arial" w:hAnsi="Arial" w:cs="Arial"/>
        </w:rPr>
      </w:pPr>
    </w:p>
    <w:p w14:paraId="15ABBC61" w14:textId="124E9257" w:rsidR="00392D7F" w:rsidRPr="00392D7F" w:rsidRDefault="00E91180" w:rsidP="003824C3">
      <w:pPr>
        <w:pStyle w:val="NormalWeb"/>
        <w:ind w:left="720"/>
        <w:contextualSpacing/>
        <w:rPr>
          <w:rFonts w:ascii="Arial" w:hAnsi="Arial" w:cs="Arial"/>
        </w:rPr>
      </w:pPr>
      <w:r>
        <w:rPr>
          <w:rFonts w:ascii="Arial" w:hAnsi="Arial" w:cs="Arial"/>
        </w:rPr>
        <w:t>(config-if) #</w:t>
      </w:r>
      <w:r w:rsidR="00392D7F" w:rsidRPr="00392D7F">
        <w:rPr>
          <w:rFonts w:ascii="Arial" w:hAnsi="Arial" w:cs="Arial"/>
        </w:rPr>
        <w:t xml:space="preserve">interface GigabitEthernet1/2 </w:t>
      </w:r>
    </w:p>
    <w:p w14:paraId="78668F61" w14:textId="5D2B46FE" w:rsidR="00392D7F" w:rsidRPr="00392D7F" w:rsidRDefault="00E91180" w:rsidP="003824C3">
      <w:pPr>
        <w:pStyle w:val="NormalWeb"/>
        <w:ind w:left="720"/>
        <w:contextualSpacing/>
        <w:rPr>
          <w:rFonts w:ascii="Arial" w:hAnsi="Arial" w:cs="Arial"/>
        </w:rPr>
      </w:pPr>
      <w:r>
        <w:rPr>
          <w:rFonts w:ascii="Arial" w:hAnsi="Arial" w:cs="Arial"/>
        </w:rPr>
        <w:t>(config-if) #</w:t>
      </w:r>
      <w:r w:rsidR="00392D7F" w:rsidRPr="00392D7F">
        <w:rPr>
          <w:rFonts w:ascii="Arial" w:hAnsi="Arial" w:cs="Arial"/>
        </w:rPr>
        <w:t xml:space="preserve">nameif outside </w:t>
      </w:r>
    </w:p>
    <w:p w14:paraId="11977AA5" w14:textId="00F48528" w:rsidR="00392D7F" w:rsidRPr="00392D7F" w:rsidRDefault="00E91180" w:rsidP="003824C3">
      <w:pPr>
        <w:pStyle w:val="NormalWeb"/>
        <w:ind w:left="720"/>
        <w:contextualSpacing/>
        <w:rPr>
          <w:rFonts w:ascii="Arial" w:hAnsi="Arial" w:cs="Arial"/>
        </w:rPr>
      </w:pPr>
      <w:r>
        <w:rPr>
          <w:rFonts w:ascii="Arial" w:hAnsi="Arial" w:cs="Arial"/>
        </w:rPr>
        <w:t>(config-if) #</w:t>
      </w:r>
      <w:r w:rsidR="00392D7F" w:rsidRPr="00392D7F">
        <w:rPr>
          <w:rFonts w:ascii="Arial" w:hAnsi="Arial" w:cs="Arial"/>
        </w:rPr>
        <w:t xml:space="preserve">security-level 0 </w:t>
      </w:r>
    </w:p>
    <w:p w14:paraId="7B48CFE6" w14:textId="6FE79E06" w:rsidR="00392D7F" w:rsidRPr="00392D7F" w:rsidRDefault="00E91180" w:rsidP="003824C3">
      <w:pPr>
        <w:pStyle w:val="NormalWeb"/>
        <w:ind w:left="720"/>
        <w:contextualSpacing/>
        <w:rPr>
          <w:rFonts w:ascii="Arial" w:hAnsi="Arial" w:cs="Arial"/>
        </w:rPr>
      </w:pPr>
      <w:r>
        <w:rPr>
          <w:rFonts w:ascii="Arial" w:hAnsi="Arial" w:cs="Arial"/>
        </w:rPr>
        <w:t>(config-if) #</w:t>
      </w:r>
      <w:r w:rsidR="00392D7F" w:rsidRPr="00392D7F">
        <w:rPr>
          <w:rFonts w:ascii="Arial" w:hAnsi="Arial" w:cs="Arial"/>
        </w:rPr>
        <w:t xml:space="preserve">ip address 11.0.0.20 255.255.255.0 </w:t>
      </w:r>
    </w:p>
    <w:p w14:paraId="039CD6FC" w14:textId="226B7C52" w:rsidR="00392D7F" w:rsidRPr="00392D7F" w:rsidRDefault="00392D7F" w:rsidP="00392D7F">
      <w:pPr>
        <w:pStyle w:val="NormalWeb"/>
        <w:contextualSpacing/>
        <w:rPr>
          <w:rFonts w:ascii="Arial" w:hAnsi="Arial" w:cs="Arial"/>
        </w:rPr>
      </w:pPr>
    </w:p>
    <w:p w14:paraId="32F03D0B" w14:textId="3C68BFBF" w:rsidR="00392D7F" w:rsidRPr="00392D7F" w:rsidRDefault="00E91180" w:rsidP="003824C3">
      <w:pPr>
        <w:pStyle w:val="NormalWeb"/>
        <w:ind w:left="720"/>
        <w:contextualSpacing/>
        <w:rPr>
          <w:rFonts w:ascii="Arial" w:hAnsi="Arial" w:cs="Arial"/>
        </w:rPr>
      </w:pPr>
      <w:r>
        <w:rPr>
          <w:rFonts w:ascii="Arial" w:hAnsi="Arial" w:cs="Arial"/>
        </w:rPr>
        <w:t>(config-if) #</w:t>
      </w:r>
      <w:r w:rsidR="00392D7F" w:rsidRPr="00392D7F">
        <w:rPr>
          <w:rFonts w:ascii="Arial" w:hAnsi="Arial" w:cs="Arial"/>
        </w:rPr>
        <w:t xml:space="preserve">interface GigabitEthernet1/3 </w:t>
      </w:r>
    </w:p>
    <w:p w14:paraId="45628B03" w14:textId="1990C6CD" w:rsidR="00392D7F" w:rsidRPr="00392D7F" w:rsidRDefault="00392D7F" w:rsidP="003824C3">
      <w:pPr>
        <w:pStyle w:val="NormalWeb"/>
        <w:ind w:left="720"/>
        <w:contextualSpacing/>
        <w:rPr>
          <w:rFonts w:ascii="Arial" w:hAnsi="Arial" w:cs="Arial"/>
        </w:rPr>
      </w:pPr>
      <w:r w:rsidRPr="00392D7F">
        <w:rPr>
          <w:rFonts w:ascii="Arial" w:hAnsi="Arial" w:cs="Arial"/>
        </w:rPr>
        <w:t xml:space="preserve"> </w:t>
      </w:r>
      <w:r w:rsidR="00E91180">
        <w:rPr>
          <w:rFonts w:ascii="Arial" w:hAnsi="Arial" w:cs="Arial"/>
        </w:rPr>
        <w:t>(config-if) #</w:t>
      </w:r>
      <w:r w:rsidRPr="00392D7F">
        <w:rPr>
          <w:rFonts w:ascii="Arial" w:hAnsi="Arial" w:cs="Arial"/>
        </w:rPr>
        <w:t xml:space="preserve">nameif DMZ </w:t>
      </w:r>
    </w:p>
    <w:p w14:paraId="707BDEE2" w14:textId="622753BA" w:rsidR="00392D7F" w:rsidRPr="00392D7F" w:rsidRDefault="00392D7F" w:rsidP="003824C3">
      <w:pPr>
        <w:pStyle w:val="NormalWeb"/>
        <w:ind w:left="720"/>
        <w:contextualSpacing/>
        <w:rPr>
          <w:rFonts w:ascii="Arial" w:hAnsi="Arial" w:cs="Arial"/>
        </w:rPr>
      </w:pPr>
      <w:r w:rsidRPr="00392D7F">
        <w:rPr>
          <w:rFonts w:ascii="Arial" w:hAnsi="Arial" w:cs="Arial"/>
        </w:rPr>
        <w:t xml:space="preserve"> </w:t>
      </w:r>
      <w:r w:rsidR="00E91180">
        <w:rPr>
          <w:rFonts w:ascii="Arial" w:hAnsi="Arial" w:cs="Arial"/>
        </w:rPr>
        <w:t>(config-if) #</w:t>
      </w:r>
      <w:r w:rsidRPr="00392D7F">
        <w:rPr>
          <w:rFonts w:ascii="Arial" w:hAnsi="Arial" w:cs="Arial"/>
        </w:rPr>
        <w:t xml:space="preserve">security-level 50 </w:t>
      </w:r>
    </w:p>
    <w:p w14:paraId="5B227A69" w14:textId="715FAF75" w:rsidR="00392D7F" w:rsidRPr="00392D7F" w:rsidRDefault="00392D7F" w:rsidP="003824C3">
      <w:pPr>
        <w:pStyle w:val="NormalWeb"/>
        <w:ind w:left="720"/>
        <w:contextualSpacing/>
        <w:rPr>
          <w:rFonts w:ascii="Arial" w:hAnsi="Arial" w:cs="Arial"/>
        </w:rPr>
      </w:pPr>
      <w:r w:rsidRPr="00392D7F">
        <w:rPr>
          <w:rFonts w:ascii="Arial" w:hAnsi="Arial" w:cs="Arial"/>
        </w:rPr>
        <w:t xml:space="preserve"> </w:t>
      </w:r>
      <w:r w:rsidR="00E91180">
        <w:rPr>
          <w:rFonts w:ascii="Arial" w:hAnsi="Arial" w:cs="Arial"/>
        </w:rPr>
        <w:t xml:space="preserve">(config-if) #ip </w:t>
      </w:r>
      <w:r w:rsidRPr="00392D7F">
        <w:rPr>
          <w:rFonts w:ascii="Arial" w:hAnsi="Arial" w:cs="Arial"/>
        </w:rPr>
        <w:t xml:space="preserve">ip address 172.16.1.1 255.255.255.0 </w:t>
      </w:r>
    </w:p>
    <w:p w14:paraId="54BF0727" w14:textId="12BC8CEC" w:rsidR="00392D7F" w:rsidRDefault="00392D7F" w:rsidP="00392D7F">
      <w:pPr>
        <w:pStyle w:val="NormalWeb"/>
        <w:contextualSpacing/>
        <w:rPr>
          <w:rFonts w:ascii="Arial" w:hAnsi="Arial" w:cs="Arial"/>
        </w:rPr>
      </w:pPr>
    </w:p>
    <w:p w14:paraId="000FF713" w14:textId="65BCD123" w:rsidR="003824C3" w:rsidRDefault="003824C3" w:rsidP="00392D7F">
      <w:pPr>
        <w:pStyle w:val="NormalWeb"/>
        <w:contextualSpacing/>
        <w:rPr>
          <w:rFonts w:ascii="Arial" w:hAnsi="Arial" w:cs="Arial"/>
        </w:rPr>
      </w:pPr>
      <w:r>
        <w:rPr>
          <w:rFonts w:ascii="Arial" w:hAnsi="Arial" w:cs="Arial"/>
        </w:rPr>
        <w:t>Program your extended ACL per the below information</w:t>
      </w:r>
    </w:p>
    <w:p w14:paraId="17B0125F" w14:textId="77777777" w:rsidR="003824C3" w:rsidRPr="00392D7F" w:rsidRDefault="003824C3" w:rsidP="00392D7F">
      <w:pPr>
        <w:pStyle w:val="NormalWeb"/>
        <w:contextualSpacing/>
        <w:rPr>
          <w:rFonts w:ascii="Arial" w:hAnsi="Arial" w:cs="Arial"/>
        </w:rPr>
      </w:pPr>
    </w:p>
    <w:p w14:paraId="3F824A6B" w14:textId="5912689C" w:rsidR="00392D7F" w:rsidRPr="00392D7F" w:rsidRDefault="00E91180" w:rsidP="003824C3">
      <w:pPr>
        <w:pStyle w:val="NormalWeb"/>
        <w:ind w:left="720"/>
        <w:contextualSpacing/>
        <w:rPr>
          <w:rFonts w:ascii="Arial" w:hAnsi="Arial" w:cs="Arial"/>
        </w:rPr>
      </w:pPr>
      <w:r>
        <w:rPr>
          <w:rFonts w:ascii="Arial" w:hAnsi="Arial" w:cs="Arial"/>
        </w:rPr>
        <w:t>(config) #</w:t>
      </w:r>
      <w:r w:rsidR="00392D7F" w:rsidRPr="00392D7F">
        <w:rPr>
          <w:rFonts w:ascii="Arial" w:hAnsi="Arial" w:cs="Arial"/>
        </w:rPr>
        <w:t xml:space="preserve">access-list OUTSIDE extended permit icmp any any echo-reply </w:t>
      </w:r>
    </w:p>
    <w:p w14:paraId="046DD041" w14:textId="42DAB69E" w:rsidR="00392D7F" w:rsidRPr="00392D7F" w:rsidRDefault="00E91180" w:rsidP="003824C3">
      <w:pPr>
        <w:pStyle w:val="NormalWeb"/>
        <w:ind w:left="720"/>
        <w:contextualSpacing/>
        <w:rPr>
          <w:rFonts w:ascii="Arial" w:hAnsi="Arial" w:cs="Arial"/>
        </w:rPr>
      </w:pPr>
      <w:r>
        <w:rPr>
          <w:rFonts w:ascii="Arial" w:hAnsi="Arial" w:cs="Arial"/>
        </w:rPr>
        <w:t>(config) #</w:t>
      </w:r>
      <w:r w:rsidR="00392D7F" w:rsidRPr="00392D7F">
        <w:rPr>
          <w:rFonts w:ascii="Arial" w:hAnsi="Arial" w:cs="Arial"/>
        </w:rPr>
        <w:t xml:space="preserve">access-list OUTSIDE extended permit ip any 11.0.0.0 255.255.255.0 </w:t>
      </w:r>
    </w:p>
    <w:p w14:paraId="03DAF7E0" w14:textId="5B9CA862" w:rsidR="00392D7F" w:rsidRPr="00392D7F" w:rsidRDefault="00E91180" w:rsidP="003824C3">
      <w:pPr>
        <w:pStyle w:val="NormalWeb"/>
        <w:ind w:left="720"/>
        <w:contextualSpacing/>
        <w:rPr>
          <w:rFonts w:ascii="Arial" w:hAnsi="Arial" w:cs="Arial"/>
        </w:rPr>
      </w:pPr>
      <w:r>
        <w:rPr>
          <w:rFonts w:ascii="Arial" w:hAnsi="Arial" w:cs="Arial"/>
        </w:rPr>
        <w:t>(config) #</w:t>
      </w:r>
      <w:r w:rsidR="00392D7F" w:rsidRPr="00392D7F">
        <w:rPr>
          <w:rFonts w:ascii="Arial" w:hAnsi="Arial" w:cs="Arial"/>
        </w:rPr>
        <w:t xml:space="preserve">access-list OUTSIDE extended permit ip any 10.0.0.0 255.0.0.0 </w:t>
      </w:r>
    </w:p>
    <w:p w14:paraId="026410F0" w14:textId="77777777" w:rsidR="00392D7F" w:rsidRPr="00392D7F" w:rsidRDefault="00392D7F" w:rsidP="00392D7F">
      <w:pPr>
        <w:pStyle w:val="NormalWeb"/>
        <w:contextualSpacing/>
        <w:rPr>
          <w:rFonts w:ascii="Arial" w:hAnsi="Arial" w:cs="Arial"/>
        </w:rPr>
      </w:pPr>
      <w:r w:rsidRPr="00392D7F">
        <w:rPr>
          <w:rFonts w:ascii="Arial" w:hAnsi="Arial" w:cs="Arial"/>
        </w:rPr>
        <w:t xml:space="preserve"> </w:t>
      </w:r>
    </w:p>
    <w:p w14:paraId="771D7AAB" w14:textId="6A824024" w:rsidR="003824C3" w:rsidRDefault="003824C3" w:rsidP="00392D7F">
      <w:pPr>
        <w:pStyle w:val="NormalWeb"/>
        <w:contextualSpacing/>
        <w:rPr>
          <w:rFonts w:ascii="Arial" w:hAnsi="Arial" w:cs="Arial"/>
        </w:rPr>
      </w:pPr>
      <w:r>
        <w:rPr>
          <w:rFonts w:ascii="Arial" w:hAnsi="Arial" w:cs="Arial"/>
        </w:rPr>
        <w:t>Apply the access-list to the outside interface</w:t>
      </w:r>
    </w:p>
    <w:p w14:paraId="21E3A0B6" w14:textId="77777777" w:rsidR="003824C3" w:rsidRDefault="003824C3" w:rsidP="00392D7F">
      <w:pPr>
        <w:pStyle w:val="NormalWeb"/>
        <w:contextualSpacing/>
        <w:rPr>
          <w:rFonts w:ascii="Arial" w:hAnsi="Arial" w:cs="Arial"/>
        </w:rPr>
      </w:pPr>
    </w:p>
    <w:p w14:paraId="0AA91018" w14:textId="56EC5590" w:rsidR="00392D7F" w:rsidRPr="00392D7F" w:rsidRDefault="00E91180" w:rsidP="006871FD">
      <w:pPr>
        <w:pStyle w:val="NormalWeb"/>
        <w:ind w:firstLine="720"/>
        <w:contextualSpacing/>
        <w:rPr>
          <w:rFonts w:ascii="Arial" w:hAnsi="Arial" w:cs="Arial"/>
        </w:rPr>
      </w:pPr>
      <w:r>
        <w:rPr>
          <w:rFonts w:ascii="Arial" w:hAnsi="Arial" w:cs="Arial"/>
        </w:rPr>
        <w:t xml:space="preserve">(config) </w:t>
      </w:r>
      <w:r w:rsidR="00BB3812">
        <w:rPr>
          <w:rFonts w:ascii="Arial" w:hAnsi="Arial" w:cs="Arial"/>
        </w:rPr>
        <w:t>#</w:t>
      </w:r>
      <w:r w:rsidR="00392D7F" w:rsidRPr="00392D7F">
        <w:rPr>
          <w:rFonts w:ascii="Arial" w:hAnsi="Arial" w:cs="Arial"/>
        </w:rPr>
        <w:t xml:space="preserve">access-group OUTSIDE in interface outside </w:t>
      </w:r>
    </w:p>
    <w:p w14:paraId="74883F12" w14:textId="77777777" w:rsidR="003824C3" w:rsidRDefault="003824C3" w:rsidP="00392D7F">
      <w:pPr>
        <w:pStyle w:val="NormalWeb"/>
        <w:contextualSpacing/>
        <w:rPr>
          <w:rFonts w:ascii="Arial" w:hAnsi="Arial" w:cs="Arial"/>
        </w:rPr>
      </w:pPr>
    </w:p>
    <w:p w14:paraId="08B115F0" w14:textId="77777777" w:rsidR="00271BB1" w:rsidRDefault="00271BB1" w:rsidP="00392D7F">
      <w:pPr>
        <w:pStyle w:val="NormalWeb"/>
        <w:contextualSpacing/>
        <w:rPr>
          <w:rFonts w:ascii="Arial" w:hAnsi="Arial" w:cs="Arial"/>
        </w:rPr>
      </w:pPr>
    </w:p>
    <w:p w14:paraId="5B5AE50B" w14:textId="0052EF40" w:rsidR="003824C3" w:rsidRDefault="003824C3" w:rsidP="00392D7F">
      <w:pPr>
        <w:pStyle w:val="NormalWeb"/>
        <w:contextualSpacing/>
        <w:rPr>
          <w:rFonts w:ascii="Arial" w:hAnsi="Arial" w:cs="Arial"/>
        </w:rPr>
      </w:pPr>
      <w:r>
        <w:rPr>
          <w:rFonts w:ascii="Arial" w:hAnsi="Arial" w:cs="Arial"/>
        </w:rPr>
        <w:t>Create the NAT for your network allowing communication from inside to outside the firewall.</w:t>
      </w:r>
    </w:p>
    <w:p w14:paraId="4A154CBF" w14:textId="77777777" w:rsidR="003824C3" w:rsidRDefault="003824C3" w:rsidP="00392D7F">
      <w:pPr>
        <w:pStyle w:val="NormalWeb"/>
        <w:contextualSpacing/>
        <w:rPr>
          <w:rFonts w:ascii="Arial" w:hAnsi="Arial" w:cs="Arial"/>
        </w:rPr>
      </w:pPr>
    </w:p>
    <w:p w14:paraId="7D847CEC" w14:textId="3BE86ADF" w:rsidR="00392D7F" w:rsidRPr="00392D7F" w:rsidRDefault="00BB3812" w:rsidP="003824C3">
      <w:pPr>
        <w:pStyle w:val="NormalWeb"/>
        <w:ind w:left="720"/>
        <w:contextualSpacing/>
        <w:rPr>
          <w:rFonts w:ascii="Arial" w:hAnsi="Arial" w:cs="Arial"/>
        </w:rPr>
      </w:pPr>
      <w:r>
        <w:rPr>
          <w:rFonts w:ascii="Arial" w:hAnsi="Arial" w:cs="Arial"/>
        </w:rPr>
        <w:t>(config) #</w:t>
      </w:r>
      <w:r w:rsidR="00392D7F" w:rsidRPr="00392D7F">
        <w:rPr>
          <w:rFonts w:ascii="Arial" w:hAnsi="Arial" w:cs="Arial"/>
        </w:rPr>
        <w:t xml:space="preserve">object network LAN </w:t>
      </w:r>
    </w:p>
    <w:p w14:paraId="5EB97600" w14:textId="67835FC0" w:rsidR="00392D7F" w:rsidRPr="00392D7F" w:rsidRDefault="00BB3812" w:rsidP="003824C3">
      <w:pPr>
        <w:pStyle w:val="NormalWeb"/>
        <w:ind w:left="720"/>
        <w:contextualSpacing/>
        <w:rPr>
          <w:rFonts w:ascii="Arial" w:hAnsi="Arial" w:cs="Arial"/>
        </w:rPr>
      </w:pPr>
      <w:r>
        <w:rPr>
          <w:rFonts w:ascii="Arial" w:hAnsi="Arial" w:cs="Arial"/>
        </w:rPr>
        <w:t>(config-network-object) #</w:t>
      </w:r>
      <w:r w:rsidR="00392D7F" w:rsidRPr="00392D7F">
        <w:rPr>
          <w:rFonts w:ascii="Arial" w:hAnsi="Arial" w:cs="Arial"/>
        </w:rPr>
        <w:t xml:space="preserve">subnet 11.2.0.0 255.255.255.0 </w:t>
      </w:r>
    </w:p>
    <w:p w14:paraId="0BF0B90B" w14:textId="483A973F" w:rsidR="00392D7F" w:rsidRPr="00392D7F" w:rsidRDefault="00BB3812" w:rsidP="003824C3">
      <w:pPr>
        <w:pStyle w:val="NormalWeb"/>
        <w:ind w:left="720"/>
        <w:contextualSpacing/>
        <w:rPr>
          <w:rFonts w:ascii="Arial" w:hAnsi="Arial" w:cs="Arial"/>
        </w:rPr>
      </w:pPr>
      <w:r>
        <w:rPr>
          <w:rFonts w:ascii="Arial" w:hAnsi="Arial" w:cs="Arial"/>
        </w:rPr>
        <w:t>(config-network-object) #</w:t>
      </w:r>
      <w:r w:rsidR="00392D7F" w:rsidRPr="00392D7F">
        <w:rPr>
          <w:rFonts w:ascii="Arial" w:hAnsi="Arial" w:cs="Arial"/>
        </w:rPr>
        <w:t xml:space="preserve">nat (inside,outside) dynamic interface </w:t>
      </w:r>
    </w:p>
    <w:p w14:paraId="2CF782B6" w14:textId="70545FEC" w:rsidR="00392D7F" w:rsidRDefault="00392D7F" w:rsidP="00392D7F">
      <w:pPr>
        <w:pStyle w:val="NormalWeb"/>
        <w:contextualSpacing/>
        <w:rPr>
          <w:rFonts w:ascii="Arial" w:hAnsi="Arial" w:cs="Arial"/>
        </w:rPr>
      </w:pPr>
    </w:p>
    <w:p w14:paraId="6FF0DE16" w14:textId="0684EDDA" w:rsidR="003824C3" w:rsidRDefault="003824C3" w:rsidP="00392D7F">
      <w:pPr>
        <w:pStyle w:val="NormalWeb"/>
        <w:contextualSpacing/>
        <w:rPr>
          <w:rFonts w:ascii="Arial" w:hAnsi="Arial" w:cs="Arial"/>
        </w:rPr>
      </w:pPr>
    </w:p>
    <w:p w14:paraId="34A5816A" w14:textId="6A9568CC" w:rsidR="003824C3" w:rsidRDefault="003824C3" w:rsidP="00392D7F">
      <w:pPr>
        <w:pStyle w:val="NormalWeb"/>
        <w:contextualSpacing/>
        <w:rPr>
          <w:rFonts w:ascii="Arial" w:hAnsi="Arial" w:cs="Arial"/>
        </w:rPr>
      </w:pPr>
      <w:r>
        <w:rPr>
          <w:rFonts w:ascii="Arial" w:hAnsi="Arial" w:cs="Arial"/>
        </w:rPr>
        <w:t>Setup OSPF for your firewall</w:t>
      </w:r>
    </w:p>
    <w:p w14:paraId="00E240D7" w14:textId="5C80E2F4" w:rsidR="003824C3" w:rsidRPr="00392D7F" w:rsidRDefault="0071712B" w:rsidP="00392D7F">
      <w:pPr>
        <w:pStyle w:val="NormalWeb"/>
        <w:contextualSpacing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</w:p>
    <w:p w14:paraId="2E5E3DEF" w14:textId="4B92CF70" w:rsidR="00392D7F" w:rsidRPr="00392D7F" w:rsidRDefault="00BA41E5" w:rsidP="006871FD">
      <w:pPr>
        <w:pStyle w:val="NormalWeb"/>
        <w:ind w:left="720"/>
        <w:contextualSpacing/>
        <w:rPr>
          <w:rFonts w:ascii="Arial" w:hAnsi="Arial" w:cs="Arial"/>
        </w:rPr>
      </w:pPr>
      <w:r>
        <w:rPr>
          <w:rFonts w:ascii="Arial" w:hAnsi="Arial" w:cs="Arial"/>
        </w:rPr>
        <w:t xml:space="preserve"> (config) #</w:t>
      </w:r>
      <w:r w:rsidR="00392D7F" w:rsidRPr="00392D7F">
        <w:rPr>
          <w:rFonts w:ascii="Arial" w:hAnsi="Arial" w:cs="Arial"/>
        </w:rPr>
        <w:t xml:space="preserve">router ospf 1 </w:t>
      </w:r>
    </w:p>
    <w:p w14:paraId="707ACE0A" w14:textId="5386F242" w:rsidR="00392D7F" w:rsidRPr="00392D7F" w:rsidRDefault="00392D7F" w:rsidP="006871FD">
      <w:pPr>
        <w:pStyle w:val="NormalWeb"/>
        <w:ind w:left="720"/>
        <w:contextualSpacing/>
        <w:rPr>
          <w:rFonts w:ascii="Arial" w:hAnsi="Arial" w:cs="Arial"/>
        </w:rPr>
      </w:pPr>
      <w:r w:rsidRPr="00392D7F">
        <w:rPr>
          <w:rFonts w:ascii="Arial" w:hAnsi="Arial" w:cs="Arial"/>
        </w:rPr>
        <w:t xml:space="preserve"> </w:t>
      </w:r>
      <w:r w:rsidR="00BA41E5">
        <w:rPr>
          <w:rFonts w:ascii="Arial" w:hAnsi="Arial" w:cs="Arial"/>
        </w:rPr>
        <w:t>(config-router) #</w:t>
      </w:r>
      <w:r w:rsidRPr="00392D7F">
        <w:rPr>
          <w:rFonts w:ascii="Arial" w:hAnsi="Arial" w:cs="Arial"/>
        </w:rPr>
        <w:t xml:space="preserve">network 11.2.0.0 255.255.255.0 area 0 </w:t>
      </w:r>
    </w:p>
    <w:p w14:paraId="323F5C21" w14:textId="37156A11" w:rsidR="00392D7F" w:rsidRPr="00392D7F" w:rsidRDefault="00392D7F" w:rsidP="006871FD">
      <w:pPr>
        <w:pStyle w:val="NormalWeb"/>
        <w:ind w:left="720"/>
        <w:contextualSpacing/>
        <w:rPr>
          <w:rFonts w:ascii="Arial" w:hAnsi="Arial" w:cs="Arial"/>
        </w:rPr>
      </w:pPr>
      <w:r w:rsidRPr="00392D7F">
        <w:rPr>
          <w:rFonts w:ascii="Arial" w:hAnsi="Arial" w:cs="Arial"/>
        </w:rPr>
        <w:t xml:space="preserve"> </w:t>
      </w:r>
      <w:r w:rsidR="00BA41E5">
        <w:rPr>
          <w:rFonts w:ascii="Arial" w:hAnsi="Arial" w:cs="Arial"/>
        </w:rPr>
        <w:t>(config-router) #</w:t>
      </w:r>
      <w:r w:rsidRPr="00392D7F">
        <w:rPr>
          <w:rFonts w:ascii="Arial" w:hAnsi="Arial" w:cs="Arial"/>
        </w:rPr>
        <w:t xml:space="preserve">network 11.0.0.0 255.255.255.0 area 0 </w:t>
      </w:r>
    </w:p>
    <w:p w14:paraId="43BE39A0" w14:textId="119155B3" w:rsidR="00392D7F" w:rsidRDefault="00392D7F" w:rsidP="00392D7F">
      <w:pPr>
        <w:pStyle w:val="NormalWeb"/>
        <w:contextualSpacing/>
        <w:rPr>
          <w:rFonts w:ascii="Arial" w:hAnsi="Arial" w:cs="Arial"/>
        </w:rPr>
      </w:pPr>
    </w:p>
    <w:p w14:paraId="0F917AD6" w14:textId="72DAB253" w:rsidR="003824C3" w:rsidRDefault="003824C3" w:rsidP="00392D7F">
      <w:pPr>
        <w:pStyle w:val="NormalWeb"/>
        <w:contextualSpacing/>
        <w:rPr>
          <w:rFonts w:ascii="Arial" w:hAnsi="Arial" w:cs="Arial"/>
        </w:rPr>
      </w:pPr>
      <w:r>
        <w:rPr>
          <w:rFonts w:ascii="Arial" w:hAnsi="Arial" w:cs="Arial"/>
        </w:rPr>
        <w:t>Verify that your connection through the firewall works by connecting to the Tier1 network</w:t>
      </w:r>
      <w:r w:rsidR="0071712B">
        <w:rPr>
          <w:rFonts w:ascii="Arial" w:hAnsi="Arial" w:cs="Arial"/>
        </w:rPr>
        <w:t xml:space="preserve"> via Multiuser cloud</w:t>
      </w:r>
      <w:r>
        <w:rPr>
          <w:rFonts w:ascii="Arial" w:hAnsi="Arial" w:cs="Arial"/>
        </w:rPr>
        <w:t xml:space="preserve"> and ping </w:t>
      </w:r>
      <w:r w:rsidR="0071712B">
        <w:rPr>
          <w:rFonts w:ascii="Arial" w:hAnsi="Arial" w:cs="Arial"/>
        </w:rPr>
        <w:t xml:space="preserve">the </w:t>
      </w:r>
      <w:r w:rsidR="00542B44">
        <w:rPr>
          <w:rFonts w:ascii="Arial" w:hAnsi="Arial" w:cs="Arial"/>
        </w:rPr>
        <w:t xml:space="preserve">Teir1 </w:t>
      </w:r>
      <w:r w:rsidR="0071712B">
        <w:rPr>
          <w:rFonts w:ascii="Arial" w:hAnsi="Arial" w:cs="Arial"/>
        </w:rPr>
        <w:t xml:space="preserve">Internet Server (11.1.1.10) </w:t>
      </w:r>
      <w:r>
        <w:rPr>
          <w:rFonts w:ascii="Arial" w:hAnsi="Arial" w:cs="Arial"/>
        </w:rPr>
        <w:t>to verify connectivity.</w:t>
      </w:r>
      <w:r w:rsidR="0071712B">
        <w:rPr>
          <w:rFonts w:ascii="Arial" w:hAnsi="Arial" w:cs="Arial"/>
        </w:rPr>
        <w:t xml:space="preserve">  You can ping from one of </w:t>
      </w:r>
      <w:r w:rsidR="00C80AF3">
        <w:rPr>
          <w:rFonts w:ascii="Arial" w:hAnsi="Arial" w:cs="Arial"/>
        </w:rPr>
        <w:t>PCs/laptops, but keep in mind we turned off the Internet for Marketing (VLAN 20) in the last lab.</w:t>
      </w:r>
    </w:p>
    <w:p w14:paraId="3C2A02B2" w14:textId="32B63677" w:rsidR="0071712B" w:rsidRDefault="0071712B" w:rsidP="00392D7F">
      <w:pPr>
        <w:pStyle w:val="NormalWeb"/>
        <w:contextualSpacing/>
        <w:rPr>
          <w:rFonts w:ascii="Arial" w:hAnsi="Arial" w:cs="Arial"/>
        </w:rPr>
      </w:pPr>
    </w:p>
    <w:p w14:paraId="135437DE" w14:textId="31D1D324" w:rsidR="0071712B" w:rsidRDefault="00D200C5" w:rsidP="00392D7F">
      <w:pPr>
        <w:pStyle w:val="NormalWeb"/>
        <w:contextualSpacing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599DCE63" wp14:editId="73D96C06">
            <wp:extent cx="1816340" cy="1446809"/>
            <wp:effectExtent l="0" t="0" r="0" b="12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Capture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2638" cy="14518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1712B">
        <w:rPr>
          <w:rFonts w:ascii="Arial" w:hAnsi="Arial" w:cs="Arial"/>
          <w:noProof/>
        </w:rPr>
        <w:drawing>
          <wp:inline distT="0" distB="0" distL="0" distR="0" wp14:anchorId="4997F0B8" wp14:editId="6225022B">
            <wp:extent cx="2662732" cy="1447613"/>
            <wp:effectExtent l="0" t="0" r="4445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apture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91645" cy="14633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9B512" w14:textId="5DF4492E" w:rsidR="00FC76B3" w:rsidRDefault="00FC76B3" w:rsidP="00392D7F">
      <w:pPr>
        <w:pStyle w:val="NormalWeb"/>
        <w:contextualSpacing/>
        <w:rPr>
          <w:rFonts w:ascii="Arial" w:hAnsi="Arial" w:cs="Arial"/>
        </w:rPr>
      </w:pPr>
    </w:p>
    <w:p w14:paraId="7FA85B26" w14:textId="22A7FB38" w:rsidR="00FC76B3" w:rsidRDefault="00FC76B3" w:rsidP="00392D7F">
      <w:pPr>
        <w:pStyle w:val="NormalWeb"/>
        <w:contextualSpacing/>
        <w:rPr>
          <w:rFonts w:ascii="Arial" w:hAnsi="Arial" w:cs="Arial"/>
        </w:rPr>
      </w:pPr>
      <w:r>
        <w:rPr>
          <w:rFonts w:ascii="Arial" w:hAnsi="Arial" w:cs="Arial"/>
          <w:noProof/>
        </w:rPr>
        <w:lastRenderedPageBreak/>
        <w:drawing>
          <wp:inline distT="0" distB="0" distL="0" distR="0" wp14:anchorId="215D452C" wp14:editId="4ED22774">
            <wp:extent cx="2333549" cy="1661963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Capture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2742" cy="1682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8FD6CE" w14:textId="01306200" w:rsidR="003824C3" w:rsidRDefault="003824C3" w:rsidP="00392D7F">
      <w:pPr>
        <w:pStyle w:val="NormalWeb"/>
        <w:contextualSpacing/>
        <w:rPr>
          <w:rFonts w:ascii="Arial" w:hAnsi="Arial" w:cs="Arial"/>
        </w:rPr>
      </w:pPr>
    </w:p>
    <w:p w14:paraId="44A9D802" w14:textId="42D0A742" w:rsidR="003824C3" w:rsidRDefault="003824C3" w:rsidP="00392D7F">
      <w:pPr>
        <w:pStyle w:val="NormalWeb"/>
        <w:contextualSpacing/>
        <w:rPr>
          <w:rFonts w:ascii="Arial" w:hAnsi="Arial" w:cs="Arial"/>
        </w:rPr>
      </w:pPr>
    </w:p>
    <w:p w14:paraId="5F503B83" w14:textId="2407ECE7" w:rsidR="006871FD" w:rsidRDefault="006871FD" w:rsidP="00392D7F">
      <w:pPr>
        <w:pStyle w:val="NormalWeb"/>
        <w:contextualSpacing/>
        <w:rPr>
          <w:rFonts w:ascii="Arial" w:hAnsi="Arial" w:cs="Arial"/>
        </w:rPr>
      </w:pPr>
    </w:p>
    <w:p w14:paraId="222FBF66" w14:textId="1CCE7842" w:rsidR="003824C3" w:rsidRDefault="003824C3" w:rsidP="00392D7F">
      <w:pPr>
        <w:pStyle w:val="NormalWeb"/>
        <w:contextualSpacing/>
        <w:rPr>
          <w:rFonts w:ascii="Arial" w:hAnsi="Arial" w:cs="Arial"/>
        </w:rPr>
      </w:pPr>
    </w:p>
    <w:p w14:paraId="7E6BA247" w14:textId="77777777" w:rsidR="005D575E" w:rsidRDefault="005D575E" w:rsidP="00392D7F">
      <w:pPr>
        <w:pStyle w:val="NormalWeb"/>
        <w:contextualSpacing/>
        <w:rPr>
          <w:rFonts w:ascii="Arial" w:hAnsi="Arial" w:cs="Arial"/>
          <w:b/>
          <w:u w:val="single"/>
        </w:rPr>
      </w:pPr>
    </w:p>
    <w:p w14:paraId="0AB021A1" w14:textId="77777777" w:rsidR="005D575E" w:rsidRDefault="005D575E" w:rsidP="00392D7F">
      <w:pPr>
        <w:pStyle w:val="NormalWeb"/>
        <w:contextualSpacing/>
        <w:rPr>
          <w:rFonts w:ascii="Arial" w:hAnsi="Arial" w:cs="Arial"/>
          <w:b/>
          <w:u w:val="single"/>
        </w:rPr>
      </w:pPr>
    </w:p>
    <w:p w14:paraId="7946AB02" w14:textId="77777777" w:rsidR="005D575E" w:rsidRDefault="005D575E" w:rsidP="00392D7F">
      <w:pPr>
        <w:pStyle w:val="NormalWeb"/>
        <w:contextualSpacing/>
        <w:rPr>
          <w:rFonts w:ascii="Arial" w:hAnsi="Arial" w:cs="Arial"/>
          <w:b/>
          <w:u w:val="single"/>
        </w:rPr>
      </w:pPr>
    </w:p>
    <w:p w14:paraId="5F1E6CBB" w14:textId="77777777" w:rsidR="005D575E" w:rsidRDefault="005D575E" w:rsidP="00392D7F">
      <w:pPr>
        <w:pStyle w:val="NormalWeb"/>
        <w:contextualSpacing/>
        <w:rPr>
          <w:rFonts w:ascii="Arial" w:hAnsi="Arial" w:cs="Arial"/>
          <w:b/>
          <w:u w:val="single"/>
        </w:rPr>
      </w:pPr>
    </w:p>
    <w:p w14:paraId="1D638B9E" w14:textId="77777777" w:rsidR="00D64BAC" w:rsidRDefault="00D64BAC" w:rsidP="00D64BAC">
      <w:pPr>
        <w:pStyle w:val="NormalWeb"/>
        <w:contextualSpacing/>
        <w:rPr>
          <w:rFonts w:ascii="Arial" w:hAnsi="Arial" w:cs="Arial"/>
          <w:b/>
          <w:u w:val="single"/>
        </w:rPr>
      </w:pPr>
    </w:p>
    <w:p w14:paraId="37E84B67" w14:textId="5F38B423" w:rsidR="003824C3" w:rsidRPr="003824C3" w:rsidRDefault="00542B44" w:rsidP="00D64BAC">
      <w:pPr>
        <w:pStyle w:val="NormalWeb"/>
        <w:contextualSpacing/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>Deliverables</w:t>
      </w:r>
    </w:p>
    <w:p w14:paraId="77DF130A" w14:textId="76FFAA0E" w:rsidR="003824C3" w:rsidRDefault="003824C3" w:rsidP="00392D7F">
      <w:pPr>
        <w:pStyle w:val="NormalWeb"/>
        <w:contextualSpacing/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14:paraId="492BDD29" w14:textId="1BAAC446" w:rsidR="003824C3" w:rsidRDefault="003824C3" w:rsidP="005D575E">
      <w:pPr>
        <w:pStyle w:val="NormalWeb"/>
        <w:numPr>
          <w:ilvl w:val="1"/>
          <w:numId w:val="4"/>
        </w:numPr>
        <w:contextualSpacing/>
        <w:rPr>
          <w:rFonts w:ascii="Arial" w:hAnsi="Arial" w:cs="Arial"/>
        </w:rPr>
      </w:pPr>
      <w:r>
        <w:rPr>
          <w:rFonts w:ascii="Arial" w:hAnsi="Arial" w:cs="Arial"/>
        </w:rPr>
        <w:t>Screenshot of your working network</w:t>
      </w:r>
    </w:p>
    <w:p w14:paraId="3CCB8231" w14:textId="01386CA1" w:rsidR="003824C3" w:rsidRDefault="00271BB1" w:rsidP="005D575E">
      <w:pPr>
        <w:pStyle w:val="NormalWeb"/>
        <w:numPr>
          <w:ilvl w:val="1"/>
          <w:numId w:val="4"/>
        </w:numPr>
        <w:contextualSpacing/>
        <w:rPr>
          <w:rFonts w:ascii="Arial" w:hAnsi="Arial" w:cs="Arial"/>
        </w:rPr>
      </w:pPr>
      <w:r>
        <w:rPr>
          <w:rFonts w:ascii="Arial" w:hAnsi="Arial" w:cs="Arial"/>
        </w:rPr>
        <w:t>Screenshot of the</w:t>
      </w:r>
      <w:r w:rsidR="003824C3">
        <w:rPr>
          <w:rFonts w:ascii="Arial" w:hAnsi="Arial" w:cs="Arial"/>
        </w:rPr>
        <w:t xml:space="preserve"> firewall </w:t>
      </w:r>
      <w:r>
        <w:rPr>
          <w:rFonts w:ascii="Arial" w:hAnsi="Arial" w:cs="Arial"/>
        </w:rPr>
        <w:t xml:space="preserve">configuration </w:t>
      </w:r>
      <w:r w:rsidR="003824C3">
        <w:rPr>
          <w:rFonts w:ascii="Arial" w:hAnsi="Arial" w:cs="Arial"/>
        </w:rPr>
        <w:t>(show run)</w:t>
      </w:r>
    </w:p>
    <w:p w14:paraId="6C3A529F" w14:textId="35599CC0" w:rsidR="003824C3" w:rsidRDefault="00542B44" w:rsidP="005D575E">
      <w:pPr>
        <w:pStyle w:val="NormalWeb"/>
        <w:numPr>
          <w:ilvl w:val="1"/>
          <w:numId w:val="4"/>
        </w:numPr>
        <w:contextualSpacing/>
        <w:rPr>
          <w:rFonts w:ascii="Arial" w:hAnsi="Arial" w:cs="Arial"/>
        </w:rPr>
      </w:pPr>
      <w:r>
        <w:rPr>
          <w:rFonts w:ascii="Arial" w:hAnsi="Arial" w:cs="Arial"/>
        </w:rPr>
        <w:t xml:space="preserve">Screenshot of </w:t>
      </w:r>
      <w:r w:rsidR="00271BB1">
        <w:rPr>
          <w:rFonts w:ascii="Arial" w:hAnsi="Arial" w:cs="Arial"/>
        </w:rPr>
        <w:t>routing table from the</w:t>
      </w:r>
      <w:r w:rsidR="003824C3">
        <w:rPr>
          <w:rFonts w:ascii="Arial" w:hAnsi="Arial" w:cs="Arial"/>
        </w:rPr>
        <w:t xml:space="preserve"> firewall (show route)</w:t>
      </w:r>
    </w:p>
    <w:p w14:paraId="0835795F" w14:textId="621AEF82" w:rsidR="00271BB1" w:rsidRDefault="00271BB1" w:rsidP="005D575E">
      <w:pPr>
        <w:pStyle w:val="NormalWeb"/>
        <w:numPr>
          <w:ilvl w:val="1"/>
          <w:numId w:val="4"/>
        </w:numPr>
        <w:contextualSpacing/>
        <w:rPr>
          <w:rFonts w:ascii="Arial" w:hAnsi="Arial" w:cs="Arial"/>
        </w:rPr>
      </w:pPr>
      <w:r>
        <w:rPr>
          <w:rFonts w:ascii="Arial" w:hAnsi="Arial" w:cs="Arial"/>
        </w:rPr>
        <w:t xml:space="preserve">Screenshot of a </w:t>
      </w:r>
      <w:r w:rsidR="00154D4F">
        <w:rPr>
          <w:rFonts w:ascii="Arial" w:hAnsi="Arial" w:cs="Arial"/>
        </w:rPr>
        <w:t xml:space="preserve">successful </w:t>
      </w:r>
      <w:r>
        <w:rPr>
          <w:rFonts w:ascii="Arial" w:hAnsi="Arial" w:cs="Arial"/>
        </w:rPr>
        <w:t xml:space="preserve">ping </w:t>
      </w:r>
      <w:r w:rsidR="00542B44">
        <w:rPr>
          <w:rFonts w:ascii="Arial" w:hAnsi="Arial" w:cs="Arial"/>
        </w:rPr>
        <w:t>from one of the</w:t>
      </w:r>
      <w:r w:rsidR="00154D4F">
        <w:rPr>
          <w:rFonts w:ascii="Arial" w:hAnsi="Arial" w:cs="Arial"/>
        </w:rPr>
        <w:t xml:space="preserve"> PCs/laptops to the </w:t>
      </w:r>
      <w:r w:rsidR="00542B44">
        <w:rPr>
          <w:rFonts w:ascii="Arial" w:hAnsi="Arial" w:cs="Arial"/>
        </w:rPr>
        <w:t>Tier 1 Internet Server</w:t>
      </w:r>
    </w:p>
    <w:p w14:paraId="125B235B" w14:textId="01F7A330" w:rsidR="00D64BAC" w:rsidRPr="00D64BAC" w:rsidRDefault="003824C3" w:rsidP="00D64BAC">
      <w:pPr>
        <w:pStyle w:val="NormalWeb"/>
        <w:contextualSpacing/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14:paraId="4D6810FB" w14:textId="77777777" w:rsidR="00D64BAC" w:rsidRDefault="00D64BAC" w:rsidP="00D64BAC">
      <w:pPr>
        <w:ind w:firstLine="720"/>
        <w:contextualSpacing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ASTE SCREENSHOTS BELOW</w:t>
      </w:r>
    </w:p>
    <w:p w14:paraId="120D965A" w14:textId="143C0A29" w:rsidR="003824C3" w:rsidRDefault="003824C3" w:rsidP="00392D7F">
      <w:pPr>
        <w:pStyle w:val="NormalWeb"/>
        <w:contextualSpacing/>
        <w:rPr>
          <w:rFonts w:ascii="Arial" w:hAnsi="Arial" w:cs="Arial"/>
          <w:color w:val="000000"/>
        </w:rPr>
      </w:pPr>
    </w:p>
    <w:p w14:paraId="5E5E7055" w14:textId="68084884" w:rsidR="00D64BAC" w:rsidRDefault="00D64BAC" w:rsidP="00392D7F">
      <w:pPr>
        <w:pStyle w:val="NormalWeb"/>
        <w:contextualSpacing/>
        <w:rPr>
          <w:rFonts w:ascii="Arial" w:hAnsi="Arial" w:cs="Arial"/>
          <w:color w:val="000000"/>
        </w:rPr>
      </w:pPr>
    </w:p>
    <w:p w14:paraId="20D2CF6A" w14:textId="526BD8B8" w:rsidR="00D64BAC" w:rsidRDefault="00D64BAC" w:rsidP="00392D7F">
      <w:pPr>
        <w:pStyle w:val="NormalWeb"/>
        <w:contextualSpacing/>
        <w:rPr>
          <w:rFonts w:ascii="Arial" w:hAnsi="Arial" w:cs="Arial"/>
          <w:color w:val="000000"/>
        </w:rPr>
      </w:pPr>
    </w:p>
    <w:p w14:paraId="0E65E210" w14:textId="759E43C5" w:rsidR="00D64BAC" w:rsidRDefault="00D64BAC" w:rsidP="00392D7F">
      <w:pPr>
        <w:pStyle w:val="NormalWeb"/>
        <w:contextualSpacing/>
        <w:rPr>
          <w:rFonts w:ascii="Arial" w:hAnsi="Arial" w:cs="Arial"/>
          <w:color w:val="000000"/>
        </w:rPr>
      </w:pPr>
    </w:p>
    <w:p w14:paraId="539AD31A" w14:textId="75A17411" w:rsidR="00D64BAC" w:rsidRDefault="00D64BAC" w:rsidP="00392D7F">
      <w:pPr>
        <w:pStyle w:val="NormalWeb"/>
        <w:contextualSpacing/>
        <w:rPr>
          <w:rFonts w:ascii="Arial" w:hAnsi="Arial" w:cs="Arial"/>
          <w:color w:val="000000"/>
        </w:rPr>
      </w:pPr>
    </w:p>
    <w:p w14:paraId="4DEEB865" w14:textId="5A24DD39" w:rsidR="00D64BAC" w:rsidRDefault="00D64BAC" w:rsidP="00392D7F">
      <w:pPr>
        <w:pStyle w:val="NormalWeb"/>
        <w:contextualSpacing/>
        <w:rPr>
          <w:rFonts w:ascii="Arial" w:hAnsi="Arial" w:cs="Arial"/>
          <w:color w:val="000000"/>
        </w:rPr>
      </w:pPr>
    </w:p>
    <w:p w14:paraId="699BF9C6" w14:textId="4F7B2F94" w:rsidR="00D64BAC" w:rsidRDefault="00D64BAC" w:rsidP="00392D7F">
      <w:pPr>
        <w:pStyle w:val="NormalWeb"/>
        <w:contextualSpacing/>
        <w:rPr>
          <w:rFonts w:ascii="Arial" w:hAnsi="Arial" w:cs="Arial"/>
          <w:color w:val="000000"/>
        </w:rPr>
      </w:pPr>
    </w:p>
    <w:p w14:paraId="43DD20E6" w14:textId="77777777" w:rsidR="00D64BAC" w:rsidRDefault="00D64BAC" w:rsidP="00392D7F">
      <w:pPr>
        <w:pStyle w:val="NormalWeb"/>
        <w:contextualSpacing/>
        <w:rPr>
          <w:rFonts w:ascii="Arial" w:hAnsi="Arial" w:cs="Arial"/>
          <w:color w:val="000000"/>
        </w:rPr>
      </w:pPr>
    </w:p>
    <w:p w14:paraId="284EE80F" w14:textId="76295B71" w:rsidR="00D64BAC" w:rsidRDefault="00D64BAC" w:rsidP="00392D7F">
      <w:pPr>
        <w:pStyle w:val="NormalWeb"/>
        <w:contextualSpacing/>
        <w:rPr>
          <w:rFonts w:ascii="Arial" w:hAnsi="Arial" w:cs="Arial"/>
          <w:color w:val="000000"/>
        </w:rPr>
      </w:pPr>
    </w:p>
    <w:p w14:paraId="2BA5EFA5" w14:textId="17E74E82" w:rsidR="00D64BAC" w:rsidRDefault="00D64BAC" w:rsidP="00392D7F">
      <w:pPr>
        <w:pStyle w:val="NormalWeb"/>
        <w:contextualSpacing/>
        <w:rPr>
          <w:rFonts w:ascii="Arial" w:hAnsi="Arial" w:cs="Arial"/>
          <w:color w:val="000000"/>
        </w:rPr>
      </w:pPr>
    </w:p>
    <w:p w14:paraId="1FBB823B" w14:textId="777FE354" w:rsidR="00D64BAC" w:rsidRDefault="00D64BAC" w:rsidP="00392D7F">
      <w:pPr>
        <w:pStyle w:val="NormalWeb"/>
        <w:contextualSpacing/>
        <w:rPr>
          <w:rFonts w:ascii="Arial" w:hAnsi="Arial" w:cs="Arial"/>
          <w:color w:val="000000"/>
        </w:rPr>
      </w:pPr>
    </w:p>
    <w:p w14:paraId="0040FBD0" w14:textId="1543F31F" w:rsidR="00D64BAC" w:rsidRDefault="00D64BAC" w:rsidP="00392D7F">
      <w:pPr>
        <w:pStyle w:val="NormalWeb"/>
        <w:contextualSpacing/>
        <w:rPr>
          <w:rFonts w:ascii="Arial" w:hAnsi="Arial" w:cs="Arial"/>
          <w:color w:val="000000"/>
        </w:rPr>
      </w:pPr>
    </w:p>
    <w:p w14:paraId="6AD29E63" w14:textId="2D1329A9" w:rsidR="00D64BAC" w:rsidRDefault="00D64BAC" w:rsidP="00392D7F">
      <w:pPr>
        <w:pStyle w:val="NormalWeb"/>
        <w:contextualSpacing/>
        <w:rPr>
          <w:rFonts w:ascii="Arial" w:hAnsi="Arial" w:cs="Arial"/>
          <w:color w:val="000000"/>
        </w:rPr>
      </w:pPr>
    </w:p>
    <w:p w14:paraId="53320F3C" w14:textId="427F5EA4" w:rsidR="00D64BAC" w:rsidRDefault="00D64BAC" w:rsidP="00392D7F">
      <w:pPr>
        <w:pStyle w:val="NormalWeb"/>
        <w:contextualSpacing/>
        <w:rPr>
          <w:rFonts w:ascii="Arial" w:hAnsi="Arial" w:cs="Arial"/>
          <w:color w:val="000000"/>
        </w:rPr>
      </w:pPr>
    </w:p>
    <w:p w14:paraId="2B5E9E5C" w14:textId="67EDEEA9" w:rsidR="00D64BAC" w:rsidRDefault="00D64BAC" w:rsidP="00392D7F">
      <w:pPr>
        <w:pStyle w:val="NormalWeb"/>
        <w:contextualSpacing/>
        <w:rPr>
          <w:rFonts w:ascii="Arial" w:hAnsi="Arial" w:cs="Arial"/>
          <w:color w:val="000000"/>
        </w:rPr>
      </w:pPr>
    </w:p>
    <w:p w14:paraId="2DE9AEEC" w14:textId="78E8724A" w:rsidR="00D64BAC" w:rsidRDefault="00D64BAC" w:rsidP="00392D7F">
      <w:pPr>
        <w:pStyle w:val="NormalWeb"/>
        <w:contextualSpacing/>
        <w:rPr>
          <w:rFonts w:ascii="Arial" w:hAnsi="Arial" w:cs="Arial"/>
          <w:color w:val="000000"/>
        </w:rPr>
      </w:pPr>
    </w:p>
    <w:p w14:paraId="087589EE" w14:textId="20392B7B" w:rsidR="00D64BAC" w:rsidRDefault="00D64BAC" w:rsidP="00392D7F">
      <w:pPr>
        <w:pStyle w:val="NormalWeb"/>
        <w:contextualSpacing/>
        <w:rPr>
          <w:rFonts w:ascii="Arial" w:hAnsi="Arial" w:cs="Arial"/>
          <w:color w:val="000000"/>
        </w:rPr>
      </w:pPr>
    </w:p>
    <w:p w14:paraId="4C45D41E" w14:textId="2DE752D9" w:rsidR="00D64BAC" w:rsidRDefault="00D64BAC" w:rsidP="00392D7F">
      <w:pPr>
        <w:pStyle w:val="NormalWeb"/>
        <w:contextualSpacing/>
        <w:rPr>
          <w:rFonts w:ascii="Arial" w:hAnsi="Arial" w:cs="Arial"/>
          <w:color w:val="000000"/>
        </w:rPr>
      </w:pPr>
    </w:p>
    <w:p w14:paraId="1E622168" w14:textId="35A84CB4" w:rsidR="00D64BAC" w:rsidRDefault="00D64BAC" w:rsidP="00392D7F">
      <w:pPr>
        <w:pStyle w:val="NormalWeb"/>
        <w:contextualSpacing/>
        <w:rPr>
          <w:rFonts w:ascii="Arial" w:hAnsi="Arial" w:cs="Arial"/>
          <w:color w:val="000000"/>
        </w:rPr>
      </w:pPr>
    </w:p>
    <w:p w14:paraId="14935888" w14:textId="73B8034A" w:rsidR="00D64BAC" w:rsidRDefault="00D64BAC" w:rsidP="00392D7F">
      <w:pPr>
        <w:pStyle w:val="NormalWeb"/>
        <w:contextualSpacing/>
        <w:rPr>
          <w:rFonts w:ascii="Arial" w:hAnsi="Arial" w:cs="Arial"/>
          <w:color w:val="000000"/>
        </w:rPr>
      </w:pPr>
    </w:p>
    <w:p w14:paraId="75631C53" w14:textId="76429276" w:rsidR="00D64BAC" w:rsidRDefault="00D64BAC" w:rsidP="00392D7F">
      <w:pPr>
        <w:pStyle w:val="NormalWeb"/>
        <w:contextualSpacing/>
        <w:rPr>
          <w:rFonts w:ascii="Arial" w:hAnsi="Arial" w:cs="Arial"/>
          <w:color w:val="000000"/>
        </w:rPr>
      </w:pPr>
    </w:p>
    <w:p w14:paraId="72F9B1E0" w14:textId="7029C5B3" w:rsidR="00D64BAC" w:rsidRDefault="00D64BAC" w:rsidP="00392D7F">
      <w:pPr>
        <w:pStyle w:val="NormalWeb"/>
        <w:contextualSpacing/>
        <w:rPr>
          <w:rFonts w:ascii="Arial" w:hAnsi="Arial" w:cs="Arial"/>
          <w:color w:val="000000"/>
        </w:rPr>
      </w:pPr>
    </w:p>
    <w:p w14:paraId="0D925074" w14:textId="41251F53" w:rsidR="00D64BAC" w:rsidRDefault="00D64BAC" w:rsidP="00392D7F">
      <w:pPr>
        <w:pStyle w:val="NormalWeb"/>
        <w:contextualSpacing/>
        <w:rPr>
          <w:rFonts w:ascii="Arial" w:hAnsi="Arial" w:cs="Arial"/>
          <w:color w:val="000000"/>
        </w:rPr>
      </w:pPr>
    </w:p>
    <w:p w14:paraId="482F7AEF" w14:textId="608BFD1C" w:rsidR="00D64BAC" w:rsidRDefault="00D64BAC" w:rsidP="00392D7F">
      <w:pPr>
        <w:pStyle w:val="NormalWeb"/>
        <w:contextualSpacing/>
        <w:rPr>
          <w:rFonts w:ascii="Arial" w:hAnsi="Arial" w:cs="Arial"/>
          <w:color w:val="000000"/>
        </w:rPr>
      </w:pPr>
    </w:p>
    <w:p w14:paraId="757A16A7" w14:textId="67C3EBB1" w:rsidR="00D64BAC" w:rsidRDefault="00D64BAC" w:rsidP="00392D7F">
      <w:pPr>
        <w:pStyle w:val="NormalWeb"/>
        <w:contextualSpacing/>
        <w:rPr>
          <w:rFonts w:ascii="Arial" w:hAnsi="Arial" w:cs="Arial"/>
          <w:color w:val="000000"/>
        </w:rPr>
      </w:pPr>
    </w:p>
    <w:p w14:paraId="6235DC36" w14:textId="474DE792" w:rsidR="00D64BAC" w:rsidRDefault="00D64BAC" w:rsidP="00392D7F">
      <w:pPr>
        <w:pStyle w:val="NormalWeb"/>
        <w:contextualSpacing/>
        <w:rPr>
          <w:rFonts w:ascii="Arial" w:hAnsi="Arial" w:cs="Arial"/>
          <w:color w:val="000000"/>
        </w:rPr>
      </w:pPr>
    </w:p>
    <w:p w14:paraId="12B9B1B8" w14:textId="78E3A5F9" w:rsidR="00D64BAC" w:rsidRDefault="00D64BAC" w:rsidP="00392D7F">
      <w:pPr>
        <w:pStyle w:val="NormalWeb"/>
        <w:contextualSpacing/>
        <w:rPr>
          <w:rFonts w:ascii="Arial" w:hAnsi="Arial" w:cs="Arial"/>
          <w:color w:val="000000"/>
        </w:rPr>
      </w:pPr>
    </w:p>
    <w:p w14:paraId="50634242" w14:textId="0AF1C11C" w:rsidR="00D64BAC" w:rsidRDefault="00D64BAC" w:rsidP="00392D7F">
      <w:pPr>
        <w:pStyle w:val="NormalWeb"/>
        <w:contextualSpacing/>
        <w:rPr>
          <w:rFonts w:ascii="Arial" w:hAnsi="Arial" w:cs="Arial"/>
          <w:color w:val="000000"/>
        </w:rPr>
      </w:pPr>
    </w:p>
    <w:p w14:paraId="778A0E8F" w14:textId="77777777" w:rsidR="00D64BAC" w:rsidRDefault="00D64BAC" w:rsidP="00392D7F">
      <w:pPr>
        <w:pStyle w:val="NormalWeb"/>
        <w:contextualSpacing/>
        <w:rPr>
          <w:rFonts w:ascii="Arial" w:hAnsi="Arial" w:cs="Arial"/>
          <w:color w:val="000000"/>
        </w:rPr>
      </w:pPr>
    </w:p>
    <w:p w14:paraId="70944E79" w14:textId="04936E1F" w:rsidR="00D64BAC" w:rsidRDefault="00D64BAC" w:rsidP="00392D7F">
      <w:pPr>
        <w:pStyle w:val="NormalWeb"/>
        <w:contextualSpacing/>
        <w:rPr>
          <w:rFonts w:ascii="Arial" w:hAnsi="Arial" w:cs="Arial"/>
          <w:color w:val="000000"/>
        </w:rPr>
      </w:pPr>
    </w:p>
    <w:p w14:paraId="26F45FF9" w14:textId="08129C97" w:rsidR="00D64BAC" w:rsidRDefault="00D64BAC" w:rsidP="00392D7F">
      <w:pPr>
        <w:pStyle w:val="NormalWeb"/>
        <w:contextualSpacing/>
        <w:rPr>
          <w:rFonts w:ascii="Arial" w:hAnsi="Arial" w:cs="Arial"/>
          <w:color w:val="000000"/>
        </w:rPr>
      </w:pPr>
    </w:p>
    <w:p w14:paraId="4D0E0B1F" w14:textId="2ECD7BEE" w:rsidR="00D64BAC" w:rsidRDefault="00D64BAC" w:rsidP="00392D7F">
      <w:pPr>
        <w:pStyle w:val="NormalWeb"/>
        <w:contextualSpacing/>
        <w:rPr>
          <w:rFonts w:ascii="Arial" w:hAnsi="Arial" w:cs="Arial"/>
          <w:color w:val="000000"/>
        </w:rPr>
      </w:pPr>
    </w:p>
    <w:p w14:paraId="1C1820DF" w14:textId="64B1C275" w:rsidR="00D64BAC" w:rsidRDefault="00D64BAC" w:rsidP="00392D7F">
      <w:pPr>
        <w:pStyle w:val="NormalWeb"/>
        <w:contextualSpacing/>
        <w:rPr>
          <w:rFonts w:ascii="Arial" w:hAnsi="Arial" w:cs="Arial"/>
          <w:color w:val="000000"/>
        </w:rPr>
      </w:pPr>
    </w:p>
    <w:p w14:paraId="127DEC3B" w14:textId="03DC523A" w:rsidR="00D64BAC" w:rsidRDefault="00D64BAC" w:rsidP="00392D7F">
      <w:pPr>
        <w:pStyle w:val="NormalWeb"/>
        <w:contextualSpacing/>
        <w:rPr>
          <w:rFonts w:ascii="Arial" w:hAnsi="Arial" w:cs="Arial"/>
          <w:color w:val="000000"/>
        </w:rPr>
      </w:pPr>
    </w:p>
    <w:p w14:paraId="69B4B7BE" w14:textId="4FB62F03" w:rsidR="00D64BAC" w:rsidRDefault="00D64BAC" w:rsidP="00392D7F">
      <w:pPr>
        <w:pStyle w:val="NormalWeb"/>
        <w:contextualSpacing/>
        <w:rPr>
          <w:rFonts w:ascii="Arial" w:hAnsi="Arial" w:cs="Arial"/>
          <w:color w:val="000000"/>
        </w:rPr>
      </w:pPr>
    </w:p>
    <w:p w14:paraId="1257DB0D" w14:textId="77777777" w:rsidR="00D64BAC" w:rsidRPr="00392D7F" w:rsidRDefault="00D64BAC" w:rsidP="00392D7F">
      <w:pPr>
        <w:pStyle w:val="NormalWeb"/>
        <w:contextualSpacing/>
        <w:rPr>
          <w:rFonts w:ascii="Arial" w:hAnsi="Arial" w:cs="Arial"/>
          <w:color w:val="000000"/>
        </w:rPr>
      </w:pPr>
    </w:p>
    <w:p w14:paraId="168AADA0" w14:textId="6AD43A15" w:rsidR="00136A8F" w:rsidRDefault="00136A8F" w:rsidP="00136A8F">
      <w:pPr>
        <w:rPr>
          <w:rStyle w:val="Strong"/>
          <w:rFonts w:ascii="Arial" w:hAnsi="Arial" w:cs="Arial"/>
          <w:color w:val="000000"/>
          <w:sz w:val="24"/>
          <w:szCs w:val="24"/>
          <w:u w:val="single"/>
        </w:rPr>
      </w:pPr>
      <w:r w:rsidRPr="00136A8F">
        <w:rPr>
          <w:rStyle w:val="Strong"/>
          <w:rFonts w:ascii="Arial" w:hAnsi="Arial" w:cs="Arial"/>
          <w:color w:val="000000"/>
          <w:sz w:val="24"/>
          <w:szCs w:val="24"/>
          <w:u w:val="single"/>
        </w:rPr>
        <w:t xml:space="preserve">Task 2 – </w:t>
      </w:r>
      <w:r w:rsidR="00954E7D">
        <w:rPr>
          <w:rStyle w:val="Strong"/>
          <w:rFonts w:ascii="Arial" w:hAnsi="Arial" w:cs="Arial"/>
          <w:color w:val="000000"/>
          <w:sz w:val="24"/>
          <w:szCs w:val="24"/>
          <w:u w:val="single"/>
        </w:rPr>
        <w:t>Ad</w:t>
      </w:r>
      <w:r w:rsidR="003D3A2C">
        <w:rPr>
          <w:rStyle w:val="Strong"/>
          <w:rFonts w:ascii="Arial" w:hAnsi="Arial" w:cs="Arial"/>
          <w:color w:val="000000"/>
          <w:sz w:val="24"/>
          <w:szCs w:val="24"/>
          <w:u w:val="single"/>
        </w:rPr>
        <w:t>d</w:t>
      </w:r>
      <w:r w:rsidR="00954E7D">
        <w:rPr>
          <w:rStyle w:val="Strong"/>
          <w:rFonts w:ascii="Arial" w:hAnsi="Arial" w:cs="Arial"/>
          <w:color w:val="000000"/>
          <w:sz w:val="24"/>
          <w:szCs w:val="24"/>
          <w:u w:val="single"/>
        </w:rPr>
        <w:t xml:space="preserve"> port security</w:t>
      </w:r>
    </w:p>
    <w:p w14:paraId="6A7156CB" w14:textId="13C723D5" w:rsidR="007B0024" w:rsidRDefault="007B0024" w:rsidP="006F3C4C">
      <w:pPr>
        <w:contextualSpacing/>
        <w:rPr>
          <w:rFonts w:ascii="Arial" w:hAnsi="Arial" w:cs="Arial"/>
          <w:sz w:val="24"/>
          <w:szCs w:val="24"/>
        </w:rPr>
      </w:pPr>
    </w:p>
    <w:p w14:paraId="59B64B4A" w14:textId="7A092385" w:rsidR="00954E7D" w:rsidRDefault="00172E22" w:rsidP="006F3C4C">
      <w:pPr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o</w:t>
      </w:r>
      <w:r w:rsidR="00253C7B">
        <w:rPr>
          <w:rFonts w:ascii="Arial" w:hAnsi="Arial" w:cs="Arial"/>
          <w:sz w:val="24"/>
          <w:szCs w:val="24"/>
        </w:rPr>
        <w:t>r</w:t>
      </w:r>
      <w:r>
        <w:rPr>
          <w:rFonts w:ascii="Arial" w:hAnsi="Arial" w:cs="Arial"/>
          <w:sz w:val="24"/>
          <w:szCs w:val="24"/>
        </w:rPr>
        <w:t>t</w:t>
      </w:r>
      <w:r w:rsidR="00954E7D">
        <w:rPr>
          <w:rFonts w:ascii="Arial" w:hAnsi="Arial" w:cs="Arial"/>
          <w:sz w:val="24"/>
          <w:szCs w:val="24"/>
        </w:rPr>
        <w:t xml:space="preserve"> security is a basic network security procedure.  In this process you are limiting the systems that can be connected to your network by spe</w:t>
      </w:r>
      <w:r w:rsidR="003D3A2C">
        <w:rPr>
          <w:rFonts w:ascii="Arial" w:hAnsi="Arial" w:cs="Arial"/>
          <w:sz w:val="24"/>
          <w:szCs w:val="24"/>
        </w:rPr>
        <w:t xml:space="preserve">cifying the valid MAC addresses </w:t>
      </w:r>
      <w:r w:rsidR="00954E7D">
        <w:rPr>
          <w:rFonts w:ascii="Arial" w:hAnsi="Arial" w:cs="Arial"/>
          <w:sz w:val="24"/>
          <w:szCs w:val="24"/>
        </w:rPr>
        <w:t>that can be connected through a switch.</w:t>
      </w:r>
    </w:p>
    <w:p w14:paraId="487CB258" w14:textId="72D2A2B9" w:rsidR="00954E7D" w:rsidRDefault="00954E7D" w:rsidP="006F3C4C">
      <w:pPr>
        <w:contextualSpacing/>
        <w:rPr>
          <w:rFonts w:ascii="Arial" w:hAnsi="Arial" w:cs="Arial"/>
          <w:sz w:val="24"/>
          <w:szCs w:val="24"/>
        </w:rPr>
      </w:pPr>
    </w:p>
    <w:p w14:paraId="2689354A" w14:textId="6AC52985" w:rsidR="00954E7D" w:rsidRDefault="00954E7D" w:rsidP="006F3C4C">
      <w:pPr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You can either manually enter the MAC addresses for valid systems or let the system dynamically learn the MAC addresses and then turn of</w:t>
      </w:r>
      <w:r w:rsidR="00373418">
        <w:rPr>
          <w:rFonts w:ascii="Arial" w:hAnsi="Arial" w:cs="Arial"/>
          <w:sz w:val="24"/>
          <w:szCs w:val="24"/>
        </w:rPr>
        <w:t>f</w:t>
      </w:r>
      <w:r>
        <w:rPr>
          <w:rFonts w:ascii="Arial" w:hAnsi="Arial" w:cs="Arial"/>
          <w:sz w:val="24"/>
          <w:szCs w:val="24"/>
        </w:rPr>
        <w:t xml:space="preserve"> dynamic learning.  </w:t>
      </w:r>
    </w:p>
    <w:p w14:paraId="38016986" w14:textId="28D6B0C1" w:rsidR="00954E7D" w:rsidRDefault="00954E7D" w:rsidP="006F3C4C">
      <w:pPr>
        <w:contextualSpacing/>
        <w:rPr>
          <w:rFonts w:ascii="Arial" w:hAnsi="Arial" w:cs="Arial"/>
          <w:sz w:val="24"/>
          <w:szCs w:val="24"/>
        </w:rPr>
      </w:pPr>
    </w:p>
    <w:p w14:paraId="7C041C3A" w14:textId="33D02092" w:rsidR="00C861FA" w:rsidRDefault="00954E7D" w:rsidP="006F3C4C">
      <w:pPr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hen configured with a MAC address, or group of MAC addresses, the switch will forward only packets for these devices.  Any other packets received will be discarded.</w:t>
      </w:r>
    </w:p>
    <w:p w14:paraId="527E50D6" w14:textId="77777777" w:rsidR="009277DA" w:rsidRDefault="009277DA" w:rsidP="006F3C4C">
      <w:pPr>
        <w:contextualSpacing/>
        <w:rPr>
          <w:rFonts w:ascii="Arial" w:hAnsi="Arial" w:cs="Arial"/>
          <w:sz w:val="24"/>
          <w:szCs w:val="24"/>
        </w:rPr>
      </w:pPr>
    </w:p>
    <w:p w14:paraId="753BC2B9" w14:textId="2021C898" w:rsidR="00C861FA" w:rsidRDefault="00542B44" w:rsidP="006F3C4C">
      <w:pPr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Go to the Engineering S</w:t>
      </w:r>
      <w:r w:rsidR="003D3A2C">
        <w:rPr>
          <w:rFonts w:ascii="Arial" w:hAnsi="Arial" w:cs="Arial"/>
          <w:sz w:val="24"/>
          <w:szCs w:val="24"/>
        </w:rPr>
        <w:t>erver and open up a command prompt</w:t>
      </w:r>
      <w:r w:rsidR="00C861FA">
        <w:rPr>
          <w:rFonts w:ascii="Arial" w:hAnsi="Arial" w:cs="Arial"/>
          <w:sz w:val="24"/>
          <w:szCs w:val="24"/>
        </w:rPr>
        <w:t xml:space="preserve">.  At the command prompt type </w:t>
      </w:r>
      <w:r w:rsidR="00C861FA" w:rsidRPr="00C861FA">
        <w:rPr>
          <w:rFonts w:ascii="Arial" w:hAnsi="Arial" w:cs="Arial"/>
          <w:b/>
          <w:i/>
          <w:sz w:val="24"/>
          <w:szCs w:val="24"/>
        </w:rPr>
        <w:t>ipconfig /all</w:t>
      </w:r>
      <w:r w:rsidR="003D3A2C">
        <w:rPr>
          <w:rFonts w:ascii="Arial" w:hAnsi="Arial" w:cs="Arial"/>
          <w:sz w:val="24"/>
          <w:szCs w:val="24"/>
        </w:rPr>
        <w:t xml:space="preserve"> to determine your MAC</w:t>
      </w:r>
      <w:r w:rsidR="00C861FA">
        <w:rPr>
          <w:rFonts w:ascii="Arial" w:hAnsi="Arial" w:cs="Arial"/>
          <w:sz w:val="24"/>
          <w:szCs w:val="24"/>
        </w:rPr>
        <w:t xml:space="preserve"> address.  </w:t>
      </w:r>
      <w:r w:rsidR="003D3A2C">
        <w:rPr>
          <w:rFonts w:ascii="Arial" w:hAnsi="Arial" w:cs="Arial"/>
          <w:sz w:val="24"/>
          <w:szCs w:val="24"/>
        </w:rPr>
        <w:t>The MAC address, or Physical Address, will look like</w:t>
      </w:r>
      <w:r w:rsidR="00C861FA">
        <w:rPr>
          <w:rFonts w:ascii="Arial" w:hAnsi="Arial" w:cs="Arial"/>
          <w:sz w:val="24"/>
          <w:szCs w:val="24"/>
        </w:rPr>
        <w:t xml:space="preserve"> this XXXX.XXXX.XXXX.</w:t>
      </w:r>
    </w:p>
    <w:p w14:paraId="3E3BED03" w14:textId="4790A3F3" w:rsidR="00C861FA" w:rsidRDefault="00C861FA" w:rsidP="006F3C4C">
      <w:pPr>
        <w:contextualSpacing/>
        <w:rPr>
          <w:rFonts w:ascii="Arial" w:hAnsi="Arial" w:cs="Arial"/>
          <w:sz w:val="24"/>
          <w:szCs w:val="24"/>
        </w:rPr>
      </w:pPr>
    </w:p>
    <w:p w14:paraId="438BD917" w14:textId="059F4D8A" w:rsidR="00C861FA" w:rsidRDefault="003D3A2C" w:rsidP="006F3C4C">
      <w:pPr>
        <w:contextualSpacing/>
        <w:rPr>
          <w:rFonts w:ascii="Arial" w:hAnsi="Arial" w:cs="Arial"/>
          <w:sz w:val="24"/>
          <w:szCs w:val="2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B6E5BCF" wp14:editId="757C95ED">
                <wp:simplePos x="0" y="0"/>
                <wp:positionH relativeFrom="column">
                  <wp:posOffset>102413</wp:posOffset>
                </wp:positionH>
                <wp:positionV relativeFrom="paragraph">
                  <wp:posOffset>809955</wp:posOffset>
                </wp:positionV>
                <wp:extent cx="3496665" cy="131674"/>
                <wp:effectExtent l="0" t="0" r="27940" b="20955"/>
                <wp:wrapNone/>
                <wp:docPr id="11" name="Oval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96665" cy="131674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79F930E3" id="Oval 11" o:spid="_x0000_s1026" style="position:absolute;margin-left:8.05pt;margin-top:63.8pt;width:275.35pt;height:10.3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" filled="f" strokecolor="#1f4d78 [1604]" strokeweight="1pt">
                <v:stroke joinstyle="miter"/>
              </v:oval>
            </w:pict>
          </mc:Fallback>
        </mc:AlternateContent>
      </w:r>
      <w:r w:rsidR="00C861FA">
        <w:rPr>
          <w:noProof/>
        </w:rPr>
        <w:drawing>
          <wp:inline distT="0" distB="0" distL="0" distR="0" wp14:anchorId="3453EF61" wp14:editId="13131902">
            <wp:extent cx="5486400" cy="20193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01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60494D" w14:textId="5FE8D6FA" w:rsidR="00373418" w:rsidRDefault="00373418" w:rsidP="006F3C4C">
      <w:pPr>
        <w:contextualSpacing/>
        <w:rPr>
          <w:rFonts w:ascii="Arial" w:hAnsi="Arial" w:cs="Arial"/>
          <w:sz w:val="24"/>
          <w:szCs w:val="24"/>
        </w:rPr>
      </w:pPr>
    </w:p>
    <w:p w14:paraId="028C2405" w14:textId="065AB3D9" w:rsidR="00373418" w:rsidRPr="003D3A2C" w:rsidRDefault="003D3A2C" w:rsidP="003D3A2C">
      <w:pPr>
        <w:rPr>
          <w:rFonts w:ascii="Arial" w:hAnsi="Arial" w:cs="Arial"/>
          <w:sz w:val="24"/>
        </w:rPr>
      </w:pPr>
      <w:r w:rsidRPr="003D3A2C">
        <w:rPr>
          <w:rFonts w:ascii="Arial" w:hAnsi="Arial" w:cs="Arial"/>
          <w:sz w:val="24"/>
        </w:rPr>
        <w:t xml:space="preserve">Now that you have the </w:t>
      </w:r>
      <w:r w:rsidR="00542B44">
        <w:rPr>
          <w:rFonts w:ascii="Arial" w:hAnsi="Arial" w:cs="Arial"/>
          <w:sz w:val="24"/>
        </w:rPr>
        <w:t>MAC address of the Engineering S</w:t>
      </w:r>
      <w:r w:rsidRPr="003D3A2C">
        <w:rPr>
          <w:rFonts w:ascii="Arial" w:hAnsi="Arial" w:cs="Arial"/>
          <w:sz w:val="24"/>
        </w:rPr>
        <w:t>erver, you will configure port security on the switch port it connects to.</w:t>
      </w:r>
      <w:r>
        <w:rPr>
          <w:rFonts w:ascii="Arial" w:hAnsi="Arial" w:cs="Arial"/>
          <w:sz w:val="24"/>
        </w:rPr>
        <w:t xml:space="preserve">  Make sure you configure only the port that th</w:t>
      </w:r>
      <w:r w:rsidR="00542B44">
        <w:rPr>
          <w:rFonts w:ascii="Arial" w:hAnsi="Arial" w:cs="Arial"/>
          <w:sz w:val="24"/>
        </w:rPr>
        <w:t>e Engineering S</w:t>
      </w:r>
      <w:r w:rsidR="00F323B2">
        <w:rPr>
          <w:rFonts w:ascii="Arial" w:hAnsi="Arial" w:cs="Arial"/>
          <w:sz w:val="24"/>
        </w:rPr>
        <w:t>erver plugs into the switch- GigabitEthernet1/0/X represents this port below.</w:t>
      </w:r>
    </w:p>
    <w:p w14:paraId="1D4827ED" w14:textId="085764BA" w:rsidR="00373418" w:rsidRDefault="00373418" w:rsidP="00373418">
      <w:pPr>
        <w:ind w:left="720" w:hanging="720"/>
        <w:contextualSpacing/>
        <w:rPr>
          <w:rFonts w:ascii="Arial" w:hAnsi="Arial" w:cs="Arial"/>
          <w:sz w:val="24"/>
          <w:szCs w:val="24"/>
        </w:rPr>
      </w:pPr>
    </w:p>
    <w:p w14:paraId="2997257C" w14:textId="122647F7" w:rsidR="00F323B2" w:rsidRDefault="00373418" w:rsidP="00373418">
      <w:pPr>
        <w:ind w:left="720" w:hanging="720"/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 w:rsidR="00F323B2">
        <w:rPr>
          <w:rFonts w:ascii="Arial" w:hAnsi="Arial" w:cs="Arial"/>
          <w:sz w:val="24"/>
          <w:szCs w:val="24"/>
        </w:rPr>
        <w:t xml:space="preserve">Sw0(config)# </w:t>
      </w:r>
      <w:r w:rsidR="00F323B2" w:rsidRPr="00F323B2">
        <w:rPr>
          <w:rFonts w:ascii="Arial" w:hAnsi="Arial" w:cs="Arial"/>
          <w:b/>
          <w:sz w:val="24"/>
          <w:szCs w:val="24"/>
        </w:rPr>
        <w:t>interface GigabitEthernet 1/0/X</w:t>
      </w:r>
      <w:r w:rsidR="00F323B2">
        <w:rPr>
          <w:rFonts w:ascii="Arial" w:hAnsi="Arial" w:cs="Arial"/>
          <w:sz w:val="24"/>
          <w:szCs w:val="24"/>
        </w:rPr>
        <w:t xml:space="preserve"> </w:t>
      </w:r>
    </w:p>
    <w:p w14:paraId="083E4FBA" w14:textId="1BBFD690" w:rsidR="00373418" w:rsidRDefault="00373418" w:rsidP="00F323B2">
      <w:pPr>
        <w:ind w:left="720"/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w0(config-if)#  </w:t>
      </w:r>
      <w:r w:rsidR="009C36A1">
        <w:rPr>
          <w:rFonts w:ascii="Arial" w:hAnsi="Arial" w:cs="Arial"/>
          <w:b/>
          <w:sz w:val="24"/>
          <w:szCs w:val="24"/>
        </w:rPr>
        <w:t>switchport port-security</w:t>
      </w:r>
    </w:p>
    <w:p w14:paraId="04361A0C" w14:textId="50EA31C1" w:rsidR="00373418" w:rsidRDefault="00373418" w:rsidP="009C36A1">
      <w:pPr>
        <w:ind w:left="720"/>
        <w:contextualSpacing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w0(config-if)#  </w:t>
      </w:r>
      <w:r w:rsidRPr="00373418">
        <w:rPr>
          <w:rFonts w:ascii="Arial" w:hAnsi="Arial" w:cs="Arial"/>
          <w:b/>
          <w:sz w:val="24"/>
          <w:szCs w:val="24"/>
        </w:rPr>
        <w:t xml:space="preserve">switchport port-security mac-address </w:t>
      </w:r>
      <w:r w:rsidR="00973895">
        <w:rPr>
          <w:rFonts w:ascii="Arial" w:hAnsi="Arial" w:cs="Arial"/>
          <w:b/>
          <w:sz w:val="24"/>
          <w:szCs w:val="24"/>
        </w:rPr>
        <w:t>XXXX</w:t>
      </w:r>
      <w:r w:rsidRPr="00373418">
        <w:rPr>
          <w:rFonts w:ascii="Arial" w:hAnsi="Arial" w:cs="Arial"/>
          <w:b/>
          <w:sz w:val="24"/>
          <w:szCs w:val="24"/>
        </w:rPr>
        <w:t>.</w:t>
      </w:r>
      <w:r w:rsidR="00973895">
        <w:rPr>
          <w:rFonts w:ascii="Arial" w:hAnsi="Arial" w:cs="Arial"/>
          <w:b/>
          <w:sz w:val="24"/>
          <w:szCs w:val="24"/>
        </w:rPr>
        <w:t>XXXX</w:t>
      </w:r>
      <w:r w:rsidRPr="00373418">
        <w:rPr>
          <w:rFonts w:ascii="Arial" w:hAnsi="Arial" w:cs="Arial"/>
          <w:b/>
          <w:sz w:val="24"/>
          <w:szCs w:val="24"/>
        </w:rPr>
        <w:t>.</w:t>
      </w:r>
      <w:r w:rsidR="00973895">
        <w:rPr>
          <w:rFonts w:ascii="Arial" w:hAnsi="Arial" w:cs="Arial"/>
          <w:b/>
          <w:sz w:val="24"/>
          <w:szCs w:val="24"/>
        </w:rPr>
        <w:t>XXXX</w:t>
      </w:r>
    </w:p>
    <w:p w14:paraId="6CE908DC" w14:textId="5043A21A" w:rsidR="00253C7B" w:rsidRDefault="00253C7B" w:rsidP="00253C7B">
      <w:pPr>
        <w:contextualSpacing/>
        <w:rPr>
          <w:rFonts w:ascii="Arial" w:hAnsi="Arial" w:cs="Arial"/>
          <w:b/>
          <w:sz w:val="24"/>
          <w:szCs w:val="24"/>
        </w:rPr>
      </w:pPr>
    </w:p>
    <w:p w14:paraId="4DAE8CEC" w14:textId="294957E3" w:rsidR="00253C7B" w:rsidRPr="00253C7B" w:rsidRDefault="00253C7B" w:rsidP="00253C7B">
      <w:pPr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apture your configuration of this port with a screenshot.</w:t>
      </w:r>
    </w:p>
    <w:p w14:paraId="6A8193C2" w14:textId="01F97D4C" w:rsidR="00954E7D" w:rsidRDefault="00954E7D" w:rsidP="006F3C4C">
      <w:pPr>
        <w:contextualSpacing/>
        <w:rPr>
          <w:rFonts w:ascii="Arial" w:hAnsi="Arial" w:cs="Arial"/>
          <w:sz w:val="24"/>
          <w:szCs w:val="24"/>
        </w:rPr>
      </w:pPr>
    </w:p>
    <w:p w14:paraId="1B62BAAE" w14:textId="58E7929D" w:rsidR="00373418" w:rsidRDefault="003417EC" w:rsidP="006F3C4C">
      <w:pPr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e will now test the port security we just configured.  Add a PC and move the cable </w:t>
      </w:r>
      <w:r w:rsidR="00542B44">
        <w:rPr>
          <w:rFonts w:ascii="Arial" w:hAnsi="Arial" w:cs="Arial"/>
          <w:sz w:val="24"/>
          <w:szCs w:val="24"/>
        </w:rPr>
        <w:t>from the switch to Engineering S</w:t>
      </w:r>
      <w:r>
        <w:rPr>
          <w:rFonts w:ascii="Arial" w:hAnsi="Arial" w:cs="Arial"/>
          <w:sz w:val="24"/>
          <w:szCs w:val="24"/>
        </w:rPr>
        <w:t xml:space="preserve">erver over to the PC.  Statically assign the IP address, subnet mask and default gateway for the PC to match the Engineering Server.  </w:t>
      </w:r>
    </w:p>
    <w:p w14:paraId="5C863FAC" w14:textId="25458007" w:rsidR="003417EC" w:rsidRDefault="003417EC" w:rsidP="006F3C4C">
      <w:pPr>
        <w:contextualSpacing/>
        <w:rPr>
          <w:rFonts w:ascii="Arial" w:hAnsi="Arial" w:cs="Arial"/>
          <w:sz w:val="24"/>
          <w:szCs w:val="24"/>
        </w:rPr>
      </w:pPr>
    </w:p>
    <w:p w14:paraId="764D5E83" w14:textId="59B00DBE" w:rsidR="003417EC" w:rsidRDefault="003417EC" w:rsidP="006F3C4C">
      <w:pPr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Go to the switch and run the following command:</w:t>
      </w:r>
    </w:p>
    <w:p w14:paraId="520C1527" w14:textId="34945EEC" w:rsidR="003417EC" w:rsidRDefault="003417EC" w:rsidP="006F3C4C">
      <w:pPr>
        <w:contextualSpacing/>
        <w:rPr>
          <w:rFonts w:ascii="Arial" w:hAnsi="Arial" w:cs="Arial"/>
          <w:sz w:val="24"/>
          <w:szCs w:val="24"/>
        </w:rPr>
      </w:pPr>
    </w:p>
    <w:p w14:paraId="3B0A50D6" w14:textId="1A744556" w:rsidR="003417EC" w:rsidRDefault="003417EC" w:rsidP="006F3C4C">
      <w:pPr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w0# </w:t>
      </w:r>
      <w:r w:rsidRPr="003417EC">
        <w:rPr>
          <w:rFonts w:ascii="Arial" w:hAnsi="Arial" w:cs="Arial"/>
          <w:b/>
          <w:sz w:val="24"/>
          <w:szCs w:val="24"/>
        </w:rPr>
        <w:t>show interface GigabitEthernet 1/0/X</w:t>
      </w:r>
    </w:p>
    <w:p w14:paraId="4A796D4F" w14:textId="77777777" w:rsidR="003417EC" w:rsidRDefault="003417EC" w:rsidP="006F3C4C">
      <w:pPr>
        <w:contextualSpacing/>
        <w:rPr>
          <w:rFonts w:ascii="Arial" w:hAnsi="Arial" w:cs="Arial"/>
          <w:sz w:val="24"/>
          <w:szCs w:val="24"/>
        </w:rPr>
      </w:pPr>
    </w:p>
    <w:p w14:paraId="66A4A502" w14:textId="71CF043B" w:rsidR="00373418" w:rsidRDefault="00FF341B" w:rsidP="006F3C4C">
      <w:pPr>
        <w:contextualSpacing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noProof/>
          <w:sz w:val="24"/>
          <w:szCs w:val="24"/>
        </w:rPr>
        <w:drawing>
          <wp:inline distT="0" distB="0" distL="0" distR="0" wp14:anchorId="2DE22D5E" wp14:editId="0AE90DC6">
            <wp:extent cx="1302106" cy="1665117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Capture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6800" cy="1671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4571FF" w14:textId="5033244B" w:rsidR="00C7414C" w:rsidRDefault="00C7414C" w:rsidP="006F3C4C">
      <w:pPr>
        <w:contextualSpacing/>
        <w:rPr>
          <w:rFonts w:ascii="Arial" w:hAnsi="Arial" w:cs="Arial"/>
          <w:b/>
          <w:sz w:val="24"/>
          <w:szCs w:val="24"/>
        </w:rPr>
      </w:pPr>
    </w:p>
    <w:p w14:paraId="55043739" w14:textId="20238A2A" w:rsidR="00C7414C" w:rsidRPr="00A71D7C" w:rsidRDefault="00C7414C" w:rsidP="006F3C4C">
      <w:pPr>
        <w:contextualSpacing/>
        <w:rPr>
          <w:rFonts w:ascii="Arial" w:hAnsi="Arial" w:cs="Arial"/>
          <w:sz w:val="24"/>
          <w:szCs w:val="24"/>
        </w:rPr>
      </w:pPr>
    </w:p>
    <w:p w14:paraId="4041CACE" w14:textId="612ECE45" w:rsidR="00373418" w:rsidRDefault="00373418" w:rsidP="006F3C4C">
      <w:pPr>
        <w:contextualSpacing/>
        <w:rPr>
          <w:rFonts w:ascii="Arial" w:hAnsi="Arial" w:cs="Arial"/>
          <w:b/>
          <w:sz w:val="24"/>
          <w:szCs w:val="24"/>
        </w:rPr>
      </w:pPr>
    </w:p>
    <w:p w14:paraId="577499D0" w14:textId="6FFA8E8B" w:rsidR="009C36A1" w:rsidRDefault="003417EC" w:rsidP="006F3C4C">
      <w:pPr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What happens to the link between the PC and switch?</w:t>
      </w:r>
      <w:r w:rsidR="00373418">
        <w:rPr>
          <w:rFonts w:ascii="Arial" w:hAnsi="Arial" w:cs="Arial"/>
          <w:sz w:val="24"/>
          <w:szCs w:val="24"/>
        </w:rPr>
        <w:t xml:space="preserve">  </w:t>
      </w:r>
      <w:r>
        <w:rPr>
          <w:rFonts w:ascii="Arial" w:hAnsi="Arial" w:cs="Arial"/>
          <w:sz w:val="24"/>
          <w:szCs w:val="24"/>
        </w:rPr>
        <w:t>What does the show interface command display about the port</w:t>
      </w:r>
      <w:r w:rsidR="00C7414C">
        <w:rPr>
          <w:rFonts w:ascii="Arial" w:hAnsi="Arial" w:cs="Arial"/>
          <w:sz w:val="24"/>
          <w:szCs w:val="24"/>
        </w:rPr>
        <w:t xml:space="preserve"> in regards to port security</w:t>
      </w:r>
      <w:r>
        <w:rPr>
          <w:rFonts w:ascii="Arial" w:hAnsi="Arial" w:cs="Arial"/>
          <w:sz w:val="24"/>
          <w:szCs w:val="24"/>
        </w:rPr>
        <w:t>?</w:t>
      </w:r>
    </w:p>
    <w:p w14:paraId="39FF8A2B" w14:textId="1B646020" w:rsidR="009C36A1" w:rsidRDefault="009C36A1" w:rsidP="006F3C4C">
      <w:pPr>
        <w:contextualSpacing/>
        <w:rPr>
          <w:rFonts w:ascii="Arial" w:hAnsi="Arial" w:cs="Arial"/>
          <w:sz w:val="24"/>
          <w:szCs w:val="24"/>
        </w:rPr>
      </w:pPr>
    </w:p>
    <w:p w14:paraId="46BE4D7A" w14:textId="0DAF2D25" w:rsidR="009C36A1" w:rsidRDefault="009C36A1" w:rsidP="006F3C4C">
      <w:pPr>
        <w:pBdr>
          <w:top w:val="single" w:sz="12" w:space="1" w:color="auto"/>
          <w:bottom w:val="single" w:sz="12" w:space="1" w:color="auto"/>
        </w:pBdr>
        <w:contextualSpacing/>
        <w:rPr>
          <w:rFonts w:ascii="Arial" w:hAnsi="Arial" w:cs="Arial"/>
          <w:sz w:val="24"/>
          <w:szCs w:val="24"/>
        </w:rPr>
      </w:pPr>
    </w:p>
    <w:p w14:paraId="73BF2451" w14:textId="06E12C51" w:rsidR="009C36A1" w:rsidRDefault="009C36A1" w:rsidP="006F3C4C">
      <w:pPr>
        <w:contextualSpacing/>
        <w:rPr>
          <w:rFonts w:ascii="Arial" w:hAnsi="Arial" w:cs="Arial"/>
          <w:sz w:val="24"/>
          <w:szCs w:val="24"/>
        </w:rPr>
      </w:pPr>
    </w:p>
    <w:p w14:paraId="311130B0" w14:textId="0EDA3E4D" w:rsidR="00FF341B" w:rsidRDefault="003417EC" w:rsidP="006F3C4C">
      <w:pPr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e will now </w:t>
      </w:r>
      <w:r w:rsidR="00C7414C">
        <w:rPr>
          <w:rFonts w:ascii="Arial" w:hAnsi="Arial" w:cs="Arial"/>
          <w:sz w:val="24"/>
          <w:szCs w:val="24"/>
        </w:rPr>
        <w:t>unplug the PC and</w:t>
      </w:r>
      <w:r w:rsidR="00542B44">
        <w:rPr>
          <w:rFonts w:ascii="Arial" w:hAnsi="Arial" w:cs="Arial"/>
          <w:sz w:val="24"/>
          <w:szCs w:val="24"/>
        </w:rPr>
        <w:t xml:space="preserve"> plug in the Engineering S</w:t>
      </w:r>
      <w:r w:rsidR="00FF341B">
        <w:rPr>
          <w:rFonts w:ascii="Arial" w:hAnsi="Arial" w:cs="Arial"/>
          <w:sz w:val="24"/>
          <w:szCs w:val="24"/>
        </w:rPr>
        <w:t>erver.</w:t>
      </w:r>
    </w:p>
    <w:p w14:paraId="23EA9209" w14:textId="77777777" w:rsidR="00FF341B" w:rsidRDefault="00FF341B" w:rsidP="006F3C4C">
      <w:pPr>
        <w:contextualSpacing/>
        <w:rPr>
          <w:rFonts w:ascii="Arial" w:hAnsi="Arial" w:cs="Arial"/>
          <w:sz w:val="24"/>
          <w:szCs w:val="24"/>
        </w:rPr>
      </w:pPr>
    </w:p>
    <w:p w14:paraId="076DE0B1" w14:textId="665FF2B3" w:rsidR="009C36A1" w:rsidRDefault="00FF341B" w:rsidP="006F3C4C">
      <w:pPr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ext</w:t>
      </w:r>
      <w:r w:rsidR="00C7414C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remove port security from the</w:t>
      </w:r>
      <w:r w:rsidR="003417EC">
        <w:rPr>
          <w:rFonts w:ascii="Arial" w:hAnsi="Arial" w:cs="Arial"/>
          <w:sz w:val="24"/>
          <w:szCs w:val="24"/>
        </w:rPr>
        <w:t xml:space="preserve"> switch port and “bounce” the port.  </w:t>
      </w:r>
    </w:p>
    <w:p w14:paraId="3CD4766E" w14:textId="7A3B5F02" w:rsidR="00C7414C" w:rsidRDefault="00C7414C" w:rsidP="006F3C4C">
      <w:pPr>
        <w:contextualSpacing/>
        <w:rPr>
          <w:rFonts w:ascii="Arial" w:hAnsi="Arial" w:cs="Arial"/>
          <w:sz w:val="24"/>
          <w:szCs w:val="24"/>
        </w:rPr>
      </w:pPr>
    </w:p>
    <w:p w14:paraId="5DE48E3E" w14:textId="176A0B46" w:rsidR="00C7414C" w:rsidRDefault="00C7414C" w:rsidP="00C7414C">
      <w:pPr>
        <w:ind w:left="720"/>
        <w:contextualSpacing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w0(config-if)#  </w:t>
      </w:r>
      <w:r w:rsidR="00FF341B" w:rsidRPr="00FF341B">
        <w:rPr>
          <w:rFonts w:ascii="Arial" w:hAnsi="Arial" w:cs="Arial"/>
          <w:b/>
          <w:sz w:val="24"/>
          <w:szCs w:val="24"/>
        </w:rPr>
        <w:t xml:space="preserve">no </w:t>
      </w:r>
      <w:r w:rsidRPr="00FF341B">
        <w:rPr>
          <w:rFonts w:ascii="Arial" w:hAnsi="Arial" w:cs="Arial"/>
          <w:b/>
          <w:sz w:val="24"/>
          <w:szCs w:val="24"/>
        </w:rPr>
        <w:t>s</w:t>
      </w:r>
      <w:r w:rsidRPr="00373418">
        <w:rPr>
          <w:rFonts w:ascii="Arial" w:hAnsi="Arial" w:cs="Arial"/>
          <w:b/>
          <w:sz w:val="24"/>
          <w:szCs w:val="24"/>
        </w:rPr>
        <w:t xml:space="preserve">witchport port-security mac-address </w:t>
      </w:r>
      <w:r>
        <w:rPr>
          <w:rFonts w:ascii="Arial" w:hAnsi="Arial" w:cs="Arial"/>
          <w:b/>
          <w:sz w:val="24"/>
          <w:szCs w:val="24"/>
        </w:rPr>
        <w:t>XXXX</w:t>
      </w:r>
      <w:r w:rsidRPr="00373418">
        <w:rPr>
          <w:rFonts w:ascii="Arial" w:hAnsi="Arial" w:cs="Arial"/>
          <w:b/>
          <w:sz w:val="24"/>
          <w:szCs w:val="24"/>
        </w:rPr>
        <w:t>.</w:t>
      </w:r>
      <w:r>
        <w:rPr>
          <w:rFonts w:ascii="Arial" w:hAnsi="Arial" w:cs="Arial"/>
          <w:b/>
          <w:sz w:val="24"/>
          <w:szCs w:val="24"/>
        </w:rPr>
        <w:t>XXXX</w:t>
      </w:r>
      <w:r w:rsidRPr="00373418">
        <w:rPr>
          <w:rFonts w:ascii="Arial" w:hAnsi="Arial" w:cs="Arial"/>
          <w:b/>
          <w:sz w:val="24"/>
          <w:szCs w:val="24"/>
        </w:rPr>
        <w:t>.</w:t>
      </w:r>
      <w:r>
        <w:rPr>
          <w:rFonts w:ascii="Arial" w:hAnsi="Arial" w:cs="Arial"/>
          <w:b/>
          <w:sz w:val="24"/>
          <w:szCs w:val="24"/>
        </w:rPr>
        <w:t>XXXX</w:t>
      </w:r>
    </w:p>
    <w:p w14:paraId="5A3F4063" w14:textId="3129A55B" w:rsidR="00FF341B" w:rsidRDefault="00FF341B" w:rsidP="00C7414C">
      <w:pPr>
        <w:ind w:left="720"/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w0(config-if)#  </w:t>
      </w:r>
      <w:r w:rsidRPr="00FF341B">
        <w:rPr>
          <w:rFonts w:ascii="Arial" w:hAnsi="Arial" w:cs="Arial"/>
          <w:b/>
          <w:sz w:val="24"/>
          <w:szCs w:val="24"/>
        </w:rPr>
        <w:t>shutdown</w:t>
      </w:r>
    </w:p>
    <w:p w14:paraId="6C7FC40F" w14:textId="2D577508" w:rsidR="00FF341B" w:rsidRDefault="00FF341B" w:rsidP="00FF341B">
      <w:pPr>
        <w:ind w:left="720"/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w0(config-if)#  </w:t>
      </w:r>
      <w:r w:rsidRPr="00FF341B">
        <w:rPr>
          <w:rFonts w:ascii="Arial" w:hAnsi="Arial" w:cs="Arial"/>
          <w:b/>
          <w:sz w:val="24"/>
          <w:szCs w:val="24"/>
        </w:rPr>
        <w:t>no shutdown</w:t>
      </w:r>
    </w:p>
    <w:p w14:paraId="25B95759" w14:textId="77777777" w:rsidR="00FF341B" w:rsidRDefault="00FF341B" w:rsidP="00C7414C">
      <w:pPr>
        <w:ind w:left="720"/>
        <w:contextualSpacing/>
        <w:rPr>
          <w:rFonts w:ascii="Arial" w:hAnsi="Arial" w:cs="Arial"/>
          <w:sz w:val="24"/>
          <w:szCs w:val="24"/>
        </w:rPr>
      </w:pPr>
    </w:p>
    <w:p w14:paraId="763ADE55" w14:textId="728BCFB6" w:rsidR="00C7414C" w:rsidRDefault="00C7414C" w:rsidP="006F3C4C">
      <w:pPr>
        <w:contextualSpacing/>
        <w:rPr>
          <w:rFonts w:ascii="Arial" w:hAnsi="Arial" w:cs="Arial"/>
          <w:sz w:val="24"/>
          <w:szCs w:val="24"/>
        </w:rPr>
      </w:pPr>
    </w:p>
    <w:p w14:paraId="3411B6D7" w14:textId="77777777" w:rsidR="009277DA" w:rsidRDefault="009277DA" w:rsidP="006F3C4C">
      <w:pPr>
        <w:contextualSpacing/>
        <w:rPr>
          <w:rFonts w:ascii="Arial" w:hAnsi="Arial" w:cs="Arial"/>
          <w:sz w:val="24"/>
          <w:szCs w:val="24"/>
        </w:rPr>
      </w:pPr>
    </w:p>
    <w:p w14:paraId="6950D49C" w14:textId="77777777" w:rsidR="009277DA" w:rsidRDefault="009277DA" w:rsidP="006F3C4C">
      <w:pPr>
        <w:contextualSpacing/>
        <w:rPr>
          <w:rFonts w:ascii="Arial" w:hAnsi="Arial" w:cs="Arial"/>
          <w:sz w:val="24"/>
          <w:szCs w:val="24"/>
        </w:rPr>
      </w:pPr>
    </w:p>
    <w:p w14:paraId="66801878" w14:textId="77777777" w:rsidR="009277DA" w:rsidRDefault="009277DA" w:rsidP="006F3C4C">
      <w:pPr>
        <w:contextualSpacing/>
        <w:rPr>
          <w:rFonts w:ascii="Arial" w:hAnsi="Arial" w:cs="Arial"/>
          <w:sz w:val="24"/>
          <w:szCs w:val="24"/>
        </w:rPr>
      </w:pPr>
    </w:p>
    <w:p w14:paraId="78AC6AB5" w14:textId="7B5326A2" w:rsidR="00997C59" w:rsidRDefault="00997C59" w:rsidP="006F3C4C">
      <w:pPr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Your server should now be back to normal and be able to communicate with the network.</w:t>
      </w:r>
      <w:r w:rsidR="00A71D7C">
        <w:rPr>
          <w:rFonts w:ascii="Arial" w:hAnsi="Arial" w:cs="Arial"/>
          <w:sz w:val="24"/>
          <w:szCs w:val="24"/>
        </w:rPr>
        <w:t xml:space="preserve">  Test network connectivity by pinging a device on the network. Take a screenshot.</w:t>
      </w:r>
    </w:p>
    <w:p w14:paraId="50D1C30A" w14:textId="6CA4FA8B" w:rsidR="003417EC" w:rsidRDefault="009277DA" w:rsidP="006F3C4C">
      <w:pPr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102C97DE" wp14:editId="14456A0D">
            <wp:extent cx="1024128" cy="1599216"/>
            <wp:effectExtent l="0" t="0" r="5080" b="12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Capture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44138" cy="1630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AFF9BC" w14:textId="1166556F" w:rsidR="009277DA" w:rsidRDefault="009277DA" w:rsidP="006F3C4C">
      <w:pPr>
        <w:contextualSpacing/>
        <w:rPr>
          <w:rFonts w:ascii="Arial" w:hAnsi="Arial" w:cs="Arial"/>
          <w:sz w:val="24"/>
          <w:szCs w:val="24"/>
        </w:rPr>
      </w:pPr>
    </w:p>
    <w:p w14:paraId="2908A0B1" w14:textId="0BD41B83" w:rsidR="00881EE0" w:rsidRPr="00D64BAC" w:rsidRDefault="00542B44" w:rsidP="00D64BAC">
      <w:pPr>
        <w:pStyle w:val="NormalWeb"/>
        <w:rPr>
          <w:rFonts w:ascii="Arial" w:hAnsi="Arial" w:cs="Arial"/>
          <w:color w:val="000000"/>
        </w:rPr>
      </w:pPr>
      <w:r>
        <w:rPr>
          <w:rStyle w:val="Strong"/>
          <w:rFonts w:ascii="Arial" w:hAnsi="Arial" w:cs="Arial"/>
          <w:color w:val="000000"/>
          <w:u w:val="single"/>
        </w:rPr>
        <w:t>Deliverables</w:t>
      </w:r>
    </w:p>
    <w:p w14:paraId="46FE6115" w14:textId="3093036C" w:rsidR="00253C7B" w:rsidRPr="00542B44" w:rsidRDefault="00253C7B" w:rsidP="00542B44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 w:rsidRPr="00542B44">
        <w:rPr>
          <w:rFonts w:ascii="Arial" w:hAnsi="Arial" w:cs="Arial"/>
          <w:sz w:val="24"/>
          <w:szCs w:val="24"/>
        </w:rPr>
        <w:t xml:space="preserve">Screenshot of </w:t>
      </w:r>
      <w:r w:rsidR="00A71D7C" w:rsidRPr="00542B44">
        <w:rPr>
          <w:rFonts w:ascii="Arial" w:hAnsi="Arial" w:cs="Arial"/>
          <w:sz w:val="24"/>
          <w:szCs w:val="24"/>
        </w:rPr>
        <w:t>port security configured on switch port</w:t>
      </w:r>
    </w:p>
    <w:p w14:paraId="138EA3BA" w14:textId="0E7831AC" w:rsidR="00973895" w:rsidRPr="00542B44" w:rsidRDefault="00973895" w:rsidP="00542B44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 w:rsidRPr="00542B44">
        <w:rPr>
          <w:rFonts w:ascii="Arial" w:hAnsi="Arial" w:cs="Arial"/>
          <w:sz w:val="24"/>
          <w:szCs w:val="24"/>
        </w:rPr>
        <w:t>Answer the question</w:t>
      </w:r>
      <w:r w:rsidR="00253C7B" w:rsidRPr="00542B44">
        <w:rPr>
          <w:rFonts w:ascii="Arial" w:hAnsi="Arial" w:cs="Arial"/>
          <w:sz w:val="24"/>
          <w:szCs w:val="24"/>
        </w:rPr>
        <w:t>s</w:t>
      </w:r>
      <w:r w:rsidRPr="00542B44">
        <w:rPr>
          <w:rFonts w:ascii="Arial" w:hAnsi="Arial" w:cs="Arial"/>
          <w:sz w:val="24"/>
          <w:szCs w:val="24"/>
        </w:rPr>
        <w:t xml:space="preserve"> about port-security</w:t>
      </w:r>
    </w:p>
    <w:p w14:paraId="341640BE" w14:textId="4AA0B819" w:rsidR="00A71D7C" w:rsidRPr="00542B44" w:rsidRDefault="00A71D7C" w:rsidP="00542B44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 w:rsidRPr="00542B44">
        <w:rPr>
          <w:rFonts w:ascii="Arial" w:hAnsi="Arial" w:cs="Arial"/>
          <w:sz w:val="24"/>
          <w:szCs w:val="24"/>
        </w:rPr>
        <w:t>Scree</w:t>
      </w:r>
      <w:r w:rsidR="00542B44">
        <w:rPr>
          <w:rFonts w:ascii="Arial" w:hAnsi="Arial" w:cs="Arial"/>
          <w:sz w:val="24"/>
          <w:szCs w:val="24"/>
        </w:rPr>
        <w:t>nshot of ping from Engineering S</w:t>
      </w:r>
      <w:r w:rsidRPr="00542B44">
        <w:rPr>
          <w:rFonts w:ascii="Arial" w:hAnsi="Arial" w:cs="Arial"/>
          <w:sz w:val="24"/>
          <w:szCs w:val="24"/>
        </w:rPr>
        <w:t>erver to a device on the network</w:t>
      </w:r>
    </w:p>
    <w:p w14:paraId="07E35AA7" w14:textId="157FA351" w:rsidR="00D64BAC" w:rsidRPr="00D64BAC" w:rsidRDefault="00973895" w:rsidP="00D64BAC">
      <w:pPr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 w:rsidRPr="00D64BAC">
        <w:rPr>
          <w:rFonts w:ascii="Arial" w:hAnsi="Arial" w:cs="Arial"/>
          <w:sz w:val="24"/>
          <w:szCs w:val="24"/>
        </w:rPr>
        <w:tab/>
      </w:r>
    </w:p>
    <w:p w14:paraId="381961BB" w14:textId="77777777" w:rsidR="00D64BAC" w:rsidRDefault="00D64BAC" w:rsidP="00D64BAC">
      <w:pPr>
        <w:ind w:left="720"/>
        <w:contextualSpacing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ASTE SCREENSHOTS BELOW</w:t>
      </w:r>
    </w:p>
    <w:p w14:paraId="52DEA5E8" w14:textId="02C87B2C" w:rsidR="00973895" w:rsidRPr="00136A8F" w:rsidRDefault="00973895" w:rsidP="00136A8F">
      <w:pPr>
        <w:contextualSpacing/>
        <w:rPr>
          <w:rFonts w:ascii="Arial" w:hAnsi="Arial" w:cs="Arial"/>
          <w:sz w:val="24"/>
          <w:szCs w:val="24"/>
        </w:rPr>
      </w:pPr>
    </w:p>
    <w:sectPr w:rsidR="00973895" w:rsidRPr="00136A8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541946"/>
    <w:multiLevelType w:val="multilevel"/>
    <w:tmpl w:val="B29E08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A15084B"/>
    <w:multiLevelType w:val="hybridMultilevel"/>
    <w:tmpl w:val="A4445C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326673"/>
    <w:multiLevelType w:val="hybridMultilevel"/>
    <w:tmpl w:val="26C6E8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443CAD"/>
    <w:multiLevelType w:val="multilevel"/>
    <w:tmpl w:val="80FA859A"/>
    <w:lvl w:ilvl="0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</w:lvl>
    <w:lvl w:ilvl="1" w:tentative="1">
      <w:start w:val="1"/>
      <w:numFmt w:val="decimal"/>
      <w:lvlText w:val="%2."/>
      <w:lvlJc w:val="left"/>
      <w:pPr>
        <w:tabs>
          <w:tab w:val="num" w:pos="1260"/>
        </w:tabs>
        <w:ind w:left="1260" w:hanging="360"/>
      </w:pPr>
    </w:lvl>
    <w:lvl w:ilvl="2" w:tentative="1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</w:lvl>
    <w:lvl w:ilvl="3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entative="1">
      <w:start w:val="1"/>
      <w:numFmt w:val="decimal"/>
      <w:lvlText w:val="%5."/>
      <w:lvlJc w:val="left"/>
      <w:pPr>
        <w:tabs>
          <w:tab w:val="num" w:pos="3420"/>
        </w:tabs>
        <w:ind w:left="3420" w:hanging="360"/>
      </w:pPr>
    </w:lvl>
    <w:lvl w:ilvl="5" w:tentative="1">
      <w:start w:val="1"/>
      <w:numFmt w:val="decimal"/>
      <w:lvlText w:val="%6."/>
      <w:lvlJc w:val="left"/>
      <w:pPr>
        <w:tabs>
          <w:tab w:val="num" w:pos="4140"/>
        </w:tabs>
        <w:ind w:left="4140" w:hanging="360"/>
      </w:pPr>
    </w:lvl>
    <w:lvl w:ilvl="6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entative="1">
      <w:start w:val="1"/>
      <w:numFmt w:val="decimal"/>
      <w:lvlText w:val="%8."/>
      <w:lvlJc w:val="left"/>
      <w:pPr>
        <w:tabs>
          <w:tab w:val="num" w:pos="5580"/>
        </w:tabs>
        <w:ind w:left="5580" w:hanging="360"/>
      </w:pPr>
    </w:lvl>
    <w:lvl w:ilvl="8" w:tentative="1">
      <w:start w:val="1"/>
      <w:numFmt w:val="decimal"/>
      <w:lvlText w:val="%9."/>
      <w:lvlJc w:val="left"/>
      <w:pPr>
        <w:tabs>
          <w:tab w:val="num" w:pos="6300"/>
        </w:tabs>
        <w:ind w:left="6300" w:hanging="360"/>
      </w:pPr>
    </w:lvl>
  </w:abstractNum>
  <w:abstractNum w:abstractNumId="4" w15:restartNumberingAfterBreak="0">
    <w:nsid w:val="698C5DFB"/>
    <w:multiLevelType w:val="multilevel"/>
    <w:tmpl w:val="80FA85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BB96833"/>
    <w:multiLevelType w:val="hybridMultilevel"/>
    <w:tmpl w:val="98BE588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7E2A5E7B"/>
    <w:multiLevelType w:val="hybridMultilevel"/>
    <w:tmpl w:val="DD267B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6"/>
  </w:num>
  <w:num w:numId="4">
    <w:abstractNumId w:val="2"/>
  </w:num>
  <w:num w:numId="5">
    <w:abstractNumId w:val="1"/>
  </w:num>
  <w:num w:numId="6">
    <w:abstractNumId w:val="5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4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1MjWwNDAwsrA0NDRU0lEKTi0uzszPAykwrAUAmBd4wCwAAAA="/>
  </w:docVars>
  <w:rsids>
    <w:rsidRoot w:val="002B77D4"/>
    <w:rsid w:val="000856A9"/>
    <w:rsid w:val="00101C01"/>
    <w:rsid w:val="00136A8F"/>
    <w:rsid w:val="00154D4F"/>
    <w:rsid w:val="00156BCF"/>
    <w:rsid w:val="00172E22"/>
    <w:rsid w:val="001D0D29"/>
    <w:rsid w:val="001D5057"/>
    <w:rsid w:val="001F296E"/>
    <w:rsid w:val="00253C7B"/>
    <w:rsid w:val="00271BB1"/>
    <w:rsid w:val="002B77D4"/>
    <w:rsid w:val="003417EC"/>
    <w:rsid w:val="003510FD"/>
    <w:rsid w:val="00373418"/>
    <w:rsid w:val="003824C3"/>
    <w:rsid w:val="00392D7F"/>
    <w:rsid w:val="003D3A2C"/>
    <w:rsid w:val="00517376"/>
    <w:rsid w:val="00542B44"/>
    <w:rsid w:val="00564D5A"/>
    <w:rsid w:val="0058116C"/>
    <w:rsid w:val="005D575E"/>
    <w:rsid w:val="005F26FB"/>
    <w:rsid w:val="006412CC"/>
    <w:rsid w:val="00684EC1"/>
    <w:rsid w:val="006871FD"/>
    <w:rsid w:val="006F3C4C"/>
    <w:rsid w:val="0071712B"/>
    <w:rsid w:val="007B0024"/>
    <w:rsid w:val="0081340F"/>
    <w:rsid w:val="008447DC"/>
    <w:rsid w:val="00881EE0"/>
    <w:rsid w:val="008E3FAD"/>
    <w:rsid w:val="009277DA"/>
    <w:rsid w:val="00954E7D"/>
    <w:rsid w:val="00973895"/>
    <w:rsid w:val="00997C59"/>
    <w:rsid w:val="009A608B"/>
    <w:rsid w:val="009C36A1"/>
    <w:rsid w:val="00A71D7C"/>
    <w:rsid w:val="00AD731E"/>
    <w:rsid w:val="00B11459"/>
    <w:rsid w:val="00B64EB1"/>
    <w:rsid w:val="00BA41E5"/>
    <w:rsid w:val="00BB3812"/>
    <w:rsid w:val="00C7414C"/>
    <w:rsid w:val="00C80AF3"/>
    <w:rsid w:val="00C861FA"/>
    <w:rsid w:val="00CE5414"/>
    <w:rsid w:val="00D200C5"/>
    <w:rsid w:val="00D519E3"/>
    <w:rsid w:val="00D56D61"/>
    <w:rsid w:val="00D64BAC"/>
    <w:rsid w:val="00DC25E2"/>
    <w:rsid w:val="00DE4010"/>
    <w:rsid w:val="00DF5DB8"/>
    <w:rsid w:val="00E73C21"/>
    <w:rsid w:val="00E91180"/>
    <w:rsid w:val="00EA3831"/>
    <w:rsid w:val="00F323B2"/>
    <w:rsid w:val="00F4056F"/>
    <w:rsid w:val="00FA2969"/>
    <w:rsid w:val="00FC76B3"/>
    <w:rsid w:val="00FD3A50"/>
    <w:rsid w:val="00FE2B17"/>
    <w:rsid w:val="00FF341B"/>
    <w:rsid w:val="00FF39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CA7DC6"/>
  <w15:chartTrackingRefBased/>
  <w15:docId w15:val="{B44070D0-D476-4B0E-8EFA-657F95A8FF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2B77D4"/>
    <w:pPr>
      <w:spacing w:before="180" w:after="18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2B77D4"/>
    <w:rPr>
      <w:b/>
      <w:bCs/>
    </w:rPr>
  </w:style>
  <w:style w:type="character" w:customStyle="1" w:styleId="epubempstrong">
    <w:name w:val="epub__empstrong"/>
    <w:basedOn w:val="DefaultParagraphFont"/>
    <w:rsid w:val="006412CC"/>
  </w:style>
  <w:style w:type="character" w:styleId="CommentReference">
    <w:name w:val="annotation reference"/>
    <w:basedOn w:val="DefaultParagraphFont"/>
    <w:uiPriority w:val="99"/>
    <w:semiHidden/>
    <w:unhideWhenUsed/>
    <w:rsid w:val="00E9118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9118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9118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118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118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118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118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542B4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6187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JP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5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JP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3.JPG"/><Relationship Id="rId4" Type="http://schemas.openxmlformats.org/officeDocument/2006/relationships/numbering" Target="numbering.xml"/><Relationship Id="rId9" Type="http://schemas.openxmlformats.org/officeDocument/2006/relationships/image" Target="media/image2.JPG"/><Relationship Id="rId14" Type="http://schemas.openxmlformats.org/officeDocument/2006/relationships/image" Target="media/image7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C3020C8E1D8B9468EEFD2AEF32E8331" ma:contentTypeVersion="11" ma:contentTypeDescription="Create a new document." ma:contentTypeScope="" ma:versionID="7fb33b0b7c009cec48b0e3494c770701">
  <xsd:schema xmlns:xsd="http://www.w3.org/2001/XMLSchema" xmlns:xs="http://www.w3.org/2001/XMLSchema" xmlns:p="http://schemas.microsoft.com/office/2006/metadata/properties" xmlns:ns3="66808b32-f8ad-4434-a0a6-ffb54a7f1ff2" xmlns:ns4="3944a4ca-1254-4144-99b0-b863ea00443f" targetNamespace="http://schemas.microsoft.com/office/2006/metadata/properties" ma:root="true" ma:fieldsID="288065565a08d55951cd038466c15731" ns3:_="" ns4:_="">
    <xsd:import namespace="66808b32-f8ad-4434-a0a6-ffb54a7f1ff2"/>
    <xsd:import namespace="3944a4ca-1254-4144-99b0-b863ea00443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808b32-f8ad-4434-a0a6-ffb54a7f1f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44a4ca-1254-4144-99b0-b863ea00443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1BCEF1F-EC07-4E63-BDC7-15AD29CEA0D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27782D5-BD6C-4B83-809E-AD33DD8012F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B43FBFA-82E7-4D35-9B61-02610CFC98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808b32-f8ad-4434-a0a6-ffb54a7f1ff2"/>
    <ds:schemaRef ds:uri="3944a4ca-1254-4144-99b0-b863ea00443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861</Words>
  <Characters>4909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eding, David (Northern Virginia)</dc:creator>
  <cp:keywords/>
  <dc:description/>
  <cp:lastModifiedBy>Croft, Edward (Online)</cp:lastModifiedBy>
  <cp:revision>2</cp:revision>
  <dcterms:created xsi:type="dcterms:W3CDTF">2021-05-22T01:24:00Z</dcterms:created>
  <dcterms:modified xsi:type="dcterms:W3CDTF">2021-05-22T0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C3020C8E1D8B9468EEFD2AEF32E8331</vt:lpwstr>
  </property>
</Properties>
</file>